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7468A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7468A0">
      <w:pPr>
        <w:pStyle w:val="Date"/>
      </w:pPr>
      <w:r>
        <w:t xml:space="preserve">January </w:t>
      </w:r>
      <w:r w:rsidR="00E727DB">
        <w:t>2025</w:t>
      </w:r>
    </w:p>
    <w:p w14:paraId="3B31AD5F" w14:textId="384FF03C" w:rsidR="00E20E02" w:rsidRPr="00C17E12" w:rsidRDefault="007468A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7468A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7468A0">
            <w:pPr>
              <w:pStyle w:val="Compact"/>
            </w:pPr>
            <w:r>
              <w:t>ID</w:t>
            </w:r>
          </w:p>
        </w:tc>
        <w:tc>
          <w:tcPr>
            <w:tcW w:w="4413" w:type="pct"/>
          </w:tcPr>
          <w:p w14:paraId="4E6D240B" w14:textId="2E020B2A" w:rsidR="00E04629" w:rsidRDefault="00E04629" w:rsidP="007468A0">
            <w:pPr>
              <w:pStyle w:val="Compact"/>
            </w:pPr>
            <w:r>
              <w:t>Goal</w:t>
            </w:r>
          </w:p>
        </w:tc>
      </w:tr>
      <w:tr w:rsidR="00E04629" w14:paraId="6ECAD172" w14:textId="77777777" w:rsidTr="005C5E7E">
        <w:tc>
          <w:tcPr>
            <w:tcW w:w="587" w:type="pct"/>
          </w:tcPr>
          <w:p w14:paraId="19DDE6ED" w14:textId="42B31DD6" w:rsidR="00E04629" w:rsidRDefault="005C5E7E" w:rsidP="007468A0">
            <w:pPr>
              <w:pStyle w:val="Tablecellcontents"/>
            </w:pPr>
            <w:r>
              <w:t>G</w:t>
            </w:r>
            <w:r w:rsidR="00E04629">
              <w:t>1</w:t>
            </w:r>
          </w:p>
        </w:tc>
        <w:tc>
          <w:tcPr>
            <w:tcW w:w="4413" w:type="pct"/>
          </w:tcPr>
          <w:p w14:paraId="6059C441" w14:textId="6F938FE8" w:rsidR="00E04629" w:rsidRDefault="00E04629" w:rsidP="007468A0">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7468A0">
            <w:pPr>
              <w:pStyle w:val="Tablecellcontents"/>
            </w:pPr>
            <w:r>
              <w:t>G</w:t>
            </w:r>
            <w:r w:rsidR="00E04629">
              <w:t>2</w:t>
            </w:r>
          </w:p>
        </w:tc>
        <w:tc>
          <w:tcPr>
            <w:tcW w:w="4413" w:type="pct"/>
          </w:tcPr>
          <w:p w14:paraId="1790A4E8" w14:textId="4F2DDFB9" w:rsidR="00E04629" w:rsidRDefault="00E04629" w:rsidP="007468A0">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7468A0">
            <w:pPr>
              <w:pStyle w:val="Tablecellcontents"/>
            </w:pPr>
            <w:r>
              <w:lastRenderedPageBreak/>
              <w:t>G3</w:t>
            </w:r>
          </w:p>
        </w:tc>
        <w:tc>
          <w:tcPr>
            <w:tcW w:w="4413" w:type="pct"/>
          </w:tcPr>
          <w:p w14:paraId="46C5E8AC" w14:textId="5061243D" w:rsidR="00E04629" w:rsidRDefault="00E04629" w:rsidP="007468A0">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7468A0">
            <w:pPr>
              <w:pStyle w:val="Tablecellcontents"/>
            </w:pPr>
            <w:r>
              <w:t>G4</w:t>
            </w:r>
          </w:p>
        </w:tc>
        <w:tc>
          <w:tcPr>
            <w:tcW w:w="4413" w:type="pct"/>
          </w:tcPr>
          <w:p w14:paraId="05572886" w14:textId="39B8172C" w:rsidR="00E04629" w:rsidRDefault="00E04629" w:rsidP="007468A0">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7468A0">
            <w:pPr>
              <w:pStyle w:val="Tablecellcontents"/>
            </w:pPr>
            <w:r>
              <w:t>G5</w:t>
            </w:r>
          </w:p>
        </w:tc>
        <w:tc>
          <w:tcPr>
            <w:tcW w:w="4413" w:type="pct"/>
          </w:tcPr>
          <w:p w14:paraId="3B8617B4" w14:textId="6CF7DD88" w:rsidR="00E04629" w:rsidRDefault="00323DB3" w:rsidP="007468A0">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7468A0">
            <w:pPr>
              <w:pStyle w:val="Tablecellcontents"/>
            </w:pPr>
            <w:r>
              <w:t>G6</w:t>
            </w:r>
          </w:p>
        </w:tc>
        <w:tc>
          <w:tcPr>
            <w:tcW w:w="4413" w:type="pct"/>
          </w:tcPr>
          <w:p w14:paraId="14050DEC" w14:textId="67D810CA" w:rsidR="005C5E7E" w:rsidRDefault="005C5E7E" w:rsidP="007468A0">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7468A0">
            <w:pPr>
              <w:pStyle w:val="Tablecellcontents"/>
            </w:pPr>
            <w:r>
              <w:t>G7</w:t>
            </w:r>
          </w:p>
        </w:tc>
        <w:tc>
          <w:tcPr>
            <w:tcW w:w="4413" w:type="pct"/>
          </w:tcPr>
          <w:p w14:paraId="2DA8D0F8" w14:textId="3FF7A267" w:rsidR="005C5E7E" w:rsidRDefault="005C5E7E" w:rsidP="007468A0">
            <w:pPr>
              <w:pStyle w:val="Tablecellcontents"/>
            </w:pPr>
            <w:r>
              <w:t>Associate hotel with a gym.</w:t>
            </w:r>
          </w:p>
        </w:tc>
      </w:tr>
    </w:tbl>
    <w:p w14:paraId="01A92F4F" w14:textId="63DF3F3F" w:rsidR="00E20E02" w:rsidRDefault="00E20E02" w:rsidP="001E1FAE"/>
    <w:p w14:paraId="52888FE9" w14:textId="77777777" w:rsidR="00E20E02" w:rsidRDefault="007468A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7468A0">
            <w:pPr>
              <w:pStyle w:val="Compact"/>
            </w:pPr>
            <w:r>
              <w:t>Domain</w:t>
            </w:r>
          </w:p>
        </w:tc>
        <w:tc>
          <w:tcPr>
            <w:tcW w:w="4413" w:type="pct"/>
          </w:tcPr>
          <w:p w14:paraId="574ED4CE" w14:textId="7539D298" w:rsidR="00263D87" w:rsidRDefault="00263D87" w:rsidP="007468A0">
            <w:pPr>
              <w:pStyle w:val="Compact"/>
            </w:pPr>
            <w:r>
              <w:t>Purpose</w:t>
            </w:r>
          </w:p>
        </w:tc>
      </w:tr>
      <w:tr w:rsidR="00263D87" w14:paraId="19581E60" w14:textId="77777777" w:rsidTr="007468A0">
        <w:tc>
          <w:tcPr>
            <w:tcW w:w="587" w:type="pct"/>
          </w:tcPr>
          <w:p w14:paraId="65282ED8" w14:textId="4981B0D9" w:rsidR="00263D87" w:rsidRDefault="00263D87" w:rsidP="007468A0">
            <w:pPr>
              <w:pStyle w:val="Tablecellcontents"/>
            </w:pPr>
            <w:r>
              <w:lastRenderedPageBreak/>
              <w:t>Collect</w:t>
            </w:r>
          </w:p>
        </w:tc>
        <w:tc>
          <w:tcPr>
            <w:tcW w:w="4413" w:type="pct"/>
          </w:tcPr>
          <w:p w14:paraId="5199EE4F" w14:textId="6971DAB8" w:rsidR="00263D87" w:rsidRDefault="00263D87" w:rsidP="007468A0">
            <w:pPr>
              <w:pStyle w:val="Tablecellcontents"/>
            </w:pPr>
            <w:r>
              <w:t>Import data from external sources.</w:t>
            </w:r>
          </w:p>
        </w:tc>
      </w:tr>
      <w:tr w:rsidR="00263D87" w14:paraId="2EF93886" w14:textId="77777777" w:rsidTr="007468A0">
        <w:tc>
          <w:tcPr>
            <w:tcW w:w="587" w:type="pct"/>
          </w:tcPr>
          <w:p w14:paraId="2D5F9AA7" w14:textId="5A312C36" w:rsidR="00263D87" w:rsidRDefault="00263D87" w:rsidP="007468A0">
            <w:pPr>
              <w:pStyle w:val="Tablecellcontents"/>
            </w:pPr>
            <w:r>
              <w:t>Report</w:t>
            </w:r>
          </w:p>
        </w:tc>
        <w:tc>
          <w:tcPr>
            <w:tcW w:w="4413" w:type="pct"/>
          </w:tcPr>
          <w:p w14:paraId="47BCBF07" w14:textId="276FA3F7" w:rsidR="00263D87" w:rsidRDefault="00263D87" w:rsidP="007468A0">
            <w:pPr>
              <w:pStyle w:val="Tablecellcontents"/>
            </w:pPr>
            <w:r>
              <w:t>Create and export reports from the ANW data.</w:t>
            </w:r>
          </w:p>
        </w:tc>
      </w:tr>
      <w:tr w:rsidR="00263D87" w14:paraId="5DEE20CB" w14:textId="77777777" w:rsidTr="007468A0">
        <w:tc>
          <w:tcPr>
            <w:tcW w:w="587" w:type="pct"/>
          </w:tcPr>
          <w:p w14:paraId="4068BF75" w14:textId="1812AE79" w:rsidR="00263D87" w:rsidRDefault="00263D87" w:rsidP="007468A0">
            <w:pPr>
              <w:pStyle w:val="Tablecellcontents"/>
            </w:pPr>
            <w:r>
              <w:t>Admin</w:t>
            </w:r>
          </w:p>
        </w:tc>
        <w:tc>
          <w:tcPr>
            <w:tcW w:w="4413" w:type="pct"/>
          </w:tcPr>
          <w:p w14:paraId="0D85B7F0" w14:textId="36858807" w:rsidR="00263D87" w:rsidRDefault="00263D87" w:rsidP="007468A0">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7468A0">
            <w:pPr>
              <w:pStyle w:val="Compact"/>
            </w:pPr>
            <w:r>
              <w:t>ID</w:t>
            </w:r>
          </w:p>
        </w:tc>
        <w:tc>
          <w:tcPr>
            <w:tcW w:w="401" w:type="pct"/>
          </w:tcPr>
          <w:p w14:paraId="656302B9" w14:textId="77777777" w:rsidR="0040496A" w:rsidRDefault="0040496A" w:rsidP="007468A0">
            <w:pPr>
              <w:pStyle w:val="Compact"/>
            </w:pPr>
            <w:r>
              <w:t>Goal</w:t>
            </w:r>
          </w:p>
        </w:tc>
        <w:tc>
          <w:tcPr>
            <w:tcW w:w="1610" w:type="pct"/>
          </w:tcPr>
          <w:p w14:paraId="4779D0A9" w14:textId="41C4F438" w:rsidR="0040496A" w:rsidRDefault="0040496A" w:rsidP="007468A0">
            <w:pPr>
              <w:pStyle w:val="Compact"/>
            </w:pPr>
            <w:r>
              <w:t>Feature</w:t>
            </w:r>
          </w:p>
        </w:tc>
        <w:tc>
          <w:tcPr>
            <w:tcW w:w="2601" w:type="pct"/>
          </w:tcPr>
          <w:p w14:paraId="0B6180D2" w14:textId="20D05DAF" w:rsidR="0040496A" w:rsidRDefault="003710EB" w:rsidP="007468A0">
            <w:pPr>
              <w:pStyle w:val="Compact"/>
            </w:pPr>
            <w:r>
              <w:t>Requirements</w:t>
            </w:r>
          </w:p>
        </w:tc>
      </w:tr>
      <w:tr w:rsidR="0040496A" w14:paraId="54BCC637" w14:textId="36979C68" w:rsidTr="00A37EFD">
        <w:tc>
          <w:tcPr>
            <w:tcW w:w="388" w:type="pct"/>
          </w:tcPr>
          <w:p w14:paraId="3302126F" w14:textId="06298E8B" w:rsidR="0040496A" w:rsidRDefault="00D651A4" w:rsidP="007468A0">
            <w:pPr>
              <w:pStyle w:val="Tablecellcontents"/>
            </w:pPr>
            <w:r>
              <w:t>F1</w:t>
            </w:r>
          </w:p>
        </w:tc>
        <w:tc>
          <w:tcPr>
            <w:tcW w:w="401" w:type="pct"/>
          </w:tcPr>
          <w:p w14:paraId="7189F65A" w14:textId="59B8111A" w:rsidR="0040496A" w:rsidRDefault="0040496A" w:rsidP="007468A0">
            <w:pPr>
              <w:pStyle w:val="Tablecellcontents"/>
            </w:pPr>
            <w:r>
              <w:t>G1</w:t>
            </w:r>
          </w:p>
        </w:tc>
        <w:tc>
          <w:tcPr>
            <w:tcW w:w="1610" w:type="pct"/>
          </w:tcPr>
          <w:p w14:paraId="603B13F1" w14:textId="573B100A" w:rsidR="0040496A" w:rsidRDefault="0040496A" w:rsidP="007468A0">
            <w:pPr>
              <w:pStyle w:val="Tablecellcontents"/>
            </w:pPr>
            <w:r>
              <w:t>UNAA Competitions</w:t>
            </w:r>
          </w:p>
        </w:tc>
        <w:tc>
          <w:tcPr>
            <w:tcW w:w="2601" w:type="pct"/>
          </w:tcPr>
          <w:p w14:paraId="71580A62" w14:textId="6F0CD284" w:rsidR="0040496A" w:rsidRDefault="00704603" w:rsidP="007468A0">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7468A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7468A0">
            <w:pPr>
              <w:pStyle w:val="Compact"/>
            </w:pPr>
            <w:r>
              <w:t>ID</w:t>
            </w:r>
          </w:p>
        </w:tc>
        <w:tc>
          <w:tcPr>
            <w:tcW w:w="2443" w:type="pct"/>
          </w:tcPr>
          <w:p w14:paraId="7B132DD1" w14:textId="1C73F9AE" w:rsidR="00913B08" w:rsidRDefault="00913B08" w:rsidP="007468A0">
            <w:pPr>
              <w:pStyle w:val="Compact"/>
            </w:pPr>
            <w:r>
              <w:t>Characteristic</w:t>
            </w:r>
          </w:p>
        </w:tc>
        <w:tc>
          <w:tcPr>
            <w:tcW w:w="2304" w:type="pct"/>
          </w:tcPr>
          <w:p w14:paraId="6C87B82F" w14:textId="3E9E1D4B" w:rsidR="00913B08" w:rsidRDefault="00913B08" w:rsidP="007468A0">
            <w:pPr>
              <w:pStyle w:val="Compact"/>
            </w:pPr>
            <w:r>
              <w:t>Scenario</w:t>
            </w:r>
          </w:p>
        </w:tc>
      </w:tr>
      <w:tr w:rsidR="00913B08" w14:paraId="70059171" w14:textId="77777777" w:rsidTr="00E61FA9">
        <w:tc>
          <w:tcPr>
            <w:tcW w:w="253" w:type="pct"/>
          </w:tcPr>
          <w:p w14:paraId="16EBDF9F" w14:textId="331835A1" w:rsidR="00913B08" w:rsidRDefault="00913B08" w:rsidP="007468A0">
            <w:pPr>
              <w:pStyle w:val="Tablecellcontents"/>
            </w:pPr>
            <w:r>
              <w:t>Q</w:t>
            </w:r>
            <w:r w:rsidR="00E61FA9">
              <w:t>1</w:t>
            </w:r>
          </w:p>
        </w:tc>
        <w:tc>
          <w:tcPr>
            <w:tcW w:w="2443" w:type="pct"/>
          </w:tcPr>
          <w:p w14:paraId="71EE9A0B" w14:textId="121A45E7" w:rsidR="00913B08" w:rsidRDefault="00891962" w:rsidP="007468A0">
            <w:pPr>
              <w:pStyle w:val="Tablecellcontents"/>
            </w:pPr>
            <w:r>
              <w:t xml:space="preserve">Interaction </w:t>
            </w:r>
            <w:r w:rsidR="00E61FA9">
              <w:t>Capability: Operability</w:t>
            </w:r>
          </w:p>
        </w:tc>
        <w:tc>
          <w:tcPr>
            <w:tcW w:w="2304" w:type="pct"/>
          </w:tcPr>
          <w:p w14:paraId="1EBA66C7" w14:textId="62E3B4A8" w:rsidR="00913B08" w:rsidRDefault="00E61FA9" w:rsidP="007468A0">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7468A0">
            <w:pPr>
              <w:pStyle w:val="Tablecellcontents"/>
            </w:pPr>
            <w:r>
              <w:t>Q</w:t>
            </w:r>
            <w:r w:rsidR="00E61FA9">
              <w:t>2</w:t>
            </w:r>
          </w:p>
        </w:tc>
        <w:tc>
          <w:tcPr>
            <w:tcW w:w="2443" w:type="pct"/>
          </w:tcPr>
          <w:p w14:paraId="0B83CF2C" w14:textId="3BA417D7" w:rsidR="00913B08" w:rsidRDefault="00E61FA9" w:rsidP="007468A0">
            <w:pPr>
              <w:pStyle w:val="Tablecellcontents"/>
            </w:pPr>
            <w:r>
              <w:t xml:space="preserve">Maintainability: Modifiability </w:t>
            </w:r>
          </w:p>
        </w:tc>
        <w:tc>
          <w:tcPr>
            <w:tcW w:w="2304" w:type="pct"/>
          </w:tcPr>
          <w:p w14:paraId="18AA7104" w14:textId="772F1170" w:rsidR="00913B08" w:rsidRDefault="00E61FA9" w:rsidP="007468A0">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7468A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7468A0">
            <w:pPr>
              <w:pStyle w:val="Compact"/>
            </w:pPr>
            <w:r>
              <w:t>Role</w:t>
            </w:r>
          </w:p>
        </w:tc>
        <w:tc>
          <w:tcPr>
            <w:tcW w:w="4442" w:type="pct"/>
          </w:tcPr>
          <w:p w14:paraId="063D3BEE" w14:textId="77777777" w:rsidR="00F03A15" w:rsidRDefault="00F03A15" w:rsidP="007468A0">
            <w:pPr>
              <w:pStyle w:val="Compact"/>
            </w:pPr>
            <w:r>
              <w:t>Expectations</w:t>
            </w:r>
          </w:p>
        </w:tc>
      </w:tr>
      <w:tr w:rsidR="00F03A15" w14:paraId="56450DFD" w14:textId="77777777" w:rsidTr="003B4FD4">
        <w:tc>
          <w:tcPr>
            <w:tcW w:w="558" w:type="pct"/>
          </w:tcPr>
          <w:p w14:paraId="4B15CF22" w14:textId="53A46F74" w:rsidR="00F03A15" w:rsidRPr="00705767" w:rsidRDefault="00F03A15" w:rsidP="007468A0">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7468A0">
            <w:pPr>
              <w:pStyle w:val="Tablecellcontents"/>
            </w:pPr>
            <w:r>
              <w:t>Analyst</w:t>
            </w:r>
          </w:p>
        </w:tc>
        <w:tc>
          <w:tcPr>
            <w:tcW w:w="4442" w:type="pct"/>
          </w:tcPr>
          <w:p w14:paraId="0A9C7116" w14:textId="1E74EEAF" w:rsidR="0061342C" w:rsidRDefault="0061342C" w:rsidP="007468A0">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7468A0">
            <w:pPr>
              <w:pStyle w:val="Tablecellcontents"/>
            </w:pPr>
            <w:r>
              <w:t>Architect</w:t>
            </w:r>
          </w:p>
        </w:tc>
        <w:tc>
          <w:tcPr>
            <w:tcW w:w="4442" w:type="pct"/>
          </w:tcPr>
          <w:p w14:paraId="4F77043A" w14:textId="0614AA2F" w:rsidR="00F03A15" w:rsidRDefault="0061342C" w:rsidP="007468A0">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7468A0">
            <w:pPr>
              <w:pStyle w:val="Tablecellcontents"/>
            </w:pPr>
            <w:r>
              <w:t>Developer</w:t>
            </w:r>
          </w:p>
        </w:tc>
        <w:tc>
          <w:tcPr>
            <w:tcW w:w="4442" w:type="pct"/>
          </w:tcPr>
          <w:p w14:paraId="4049AAB0" w14:textId="1DF92F99" w:rsidR="00F03A15" w:rsidRDefault="0061342C" w:rsidP="007468A0">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7468A0">
            <w:pPr>
              <w:pStyle w:val="Tablecellcontents"/>
            </w:pPr>
            <w:r>
              <w:t>Tester</w:t>
            </w:r>
          </w:p>
        </w:tc>
        <w:tc>
          <w:tcPr>
            <w:tcW w:w="4442" w:type="pct"/>
          </w:tcPr>
          <w:p w14:paraId="435903FD" w14:textId="57DF6379" w:rsidR="00F03A15" w:rsidRDefault="0061342C" w:rsidP="007468A0">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7468A0">
            <w:pPr>
              <w:pStyle w:val="Tablecellcontents"/>
            </w:pPr>
            <w:r>
              <w:lastRenderedPageBreak/>
              <w:t>User</w:t>
            </w:r>
          </w:p>
        </w:tc>
        <w:tc>
          <w:tcPr>
            <w:tcW w:w="4442" w:type="pct"/>
          </w:tcPr>
          <w:p w14:paraId="6939CE59" w14:textId="11197B10" w:rsidR="00F03A15" w:rsidRDefault="0061342C" w:rsidP="007468A0">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7468A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12399301" w14:textId="201DFF03" w:rsidR="00527360" w:rsidRDefault="00527360" w:rsidP="00B85680">
      <w:pPr>
        <w:pStyle w:val="BodyText"/>
      </w:pPr>
      <w:r>
        <w:t>Architecture constraints are divided into:</w:t>
      </w:r>
    </w:p>
    <w:p w14:paraId="00A84DFD" w14:textId="04A9FC1A" w:rsidR="00527360" w:rsidRDefault="00527360" w:rsidP="00527360">
      <w:pPr>
        <w:pStyle w:val="BodyText"/>
        <w:numPr>
          <w:ilvl w:val="0"/>
          <w:numId w:val="33"/>
        </w:numPr>
      </w:pPr>
      <w:r>
        <w:t>Enterprise constraints</w:t>
      </w:r>
    </w:p>
    <w:p w14:paraId="11F9F28A" w14:textId="14213AE0" w:rsidR="00527360" w:rsidRDefault="00527360" w:rsidP="00527360">
      <w:pPr>
        <w:pStyle w:val="BodyText"/>
        <w:numPr>
          <w:ilvl w:val="0"/>
          <w:numId w:val="33"/>
        </w:numPr>
      </w:pPr>
      <w:r>
        <w:t>Platform constraints</w:t>
      </w:r>
    </w:p>
    <w:p w14:paraId="39D0EA53" w14:textId="66A43805" w:rsidR="00986D64" w:rsidRDefault="00527360">
      <w:pPr>
        <w:pStyle w:val="BodyText"/>
      </w:pPr>
      <w:r>
        <w:t>Enterprise</w:t>
      </w:r>
      <w:r w:rsidR="00CD4BCD">
        <w:t xml:space="preserve"> constraints are identified and defined by the EAO and apply to all </w:t>
      </w:r>
      <w:r w:rsidR="00B00DC3">
        <w:t>ANW</w:t>
      </w:r>
      <w:r w:rsidR="00CD4BCD">
        <w:t xml:space="preserve"> platform development</w:t>
      </w:r>
      <w:r w:rsidR="00986D64">
        <w:t xml:space="preserve">. All </w:t>
      </w:r>
      <w:r>
        <w:t>enterprise</w:t>
      </w:r>
      <w:r w:rsidR="00986D64">
        <w:t xml:space="preserve"> constraints are approved by the AGB.</w:t>
      </w:r>
    </w:p>
    <w:p w14:paraId="47571D58" w14:textId="3BE953A6" w:rsidR="00CD4BCD" w:rsidRDefault="00986D64">
      <w:pPr>
        <w:pStyle w:val="BodyText"/>
      </w:pPr>
      <w:r>
        <w:t>Platform constraints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A85F21">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7468A0">
            <w:pPr>
              <w:pStyle w:val="Compact"/>
            </w:pPr>
            <w:r>
              <w:t>Constraint</w:t>
            </w:r>
          </w:p>
        </w:tc>
        <w:tc>
          <w:tcPr>
            <w:tcW w:w="2297" w:type="pct"/>
          </w:tcPr>
          <w:p w14:paraId="7B1D83B6" w14:textId="68700717" w:rsidR="00692EE5" w:rsidRDefault="00692EE5" w:rsidP="007468A0">
            <w:pPr>
              <w:pStyle w:val="Compact"/>
            </w:pPr>
            <w:r>
              <w:t>Explanation</w:t>
            </w:r>
          </w:p>
        </w:tc>
        <w:tc>
          <w:tcPr>
            <w:tcW w:w="1707" w:type="pct"/>
          </w:tcPr>
          <w:p w14:paraId="3652C797" w14:textId="4C4CF734" w:rsidR="00692EE5" w:rsidRDefault="00692EE5" w:rsidP="007468A0">
            <w:pPr>
              <w:pStyle w:val="Compact"/>
            </w:pPr>
            <w:r>
              <w:t>Consequences</w:t>
            </w:r>
          </w:p>
        </w:tc>
      </w:tr>
      <w:tr w:rsidR="00B956D8" w14:paraId="76C81817" w14:textId="77777777" w:rsidTr="00A85F21">
        <w:tc>
          <w:tcPr>
            <w:tcW w:w="996" w:type="pct"/>
          </w:tcPr>
          <w:p w14:paraId="744CB4CA" w14:textId="088E4E80" w:rsidR="00B956D8" w:rsidRDefault="00527360" w:rsidP="007468A0">
            <w:pPr>
              <w:pStyle w:val="Tablecellcontents"/>
            </w:pPr>
            <w:r>
              <w:t>S</w:t>
            </w:r>
            <w:r w:rsidR="00E04935">
              <w:t xml:space="preserve">ystem </w:t>
            </w:r>
            <w:r>
              <w:t>D</w:t>
            </w:r>
            <w:r w:rsidR="00E04935">
              <w:t xml:space="preserve">evelopment </w:t>
            </w:r>
            <w:r>
              <w:t>S</w:t>
            </w:r>
            <w:r w:rsidR="00E04935">
              <w:t>tandards</w:t>
            </w:r>
          </w:p>
        </w:tc>
        <w:tc>
          <w:tcPr>
            <w:tcW w:w="2297" w:type="pct"/>
          </w:tcPr>
          <w:p w14:paraId="3DC09B93" w14:textId="566632F4" w:rsidR="00B956D8" w:rsidRDefault="00B956D8" w:rsidP="007468A0">
            <w:pPr>
              <w:pStyle w:val="Tablecellcontents"/>
            </w:pPr>
            <w:r>
              <w:t xml:space="preserve">All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7468A0">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7468A0">
            <w:pPr>
              <w:pStyle w:val="Tablecellcontents"/>
            </w:pPr>
          </w:p>
        </w:tc>
      </w:tr>
      <w:tr w:rsidR="00B956D8" w14:paraId="1C201F47" w14:textId="77777777" w:rsidTr="00A85F21">
        <w:tc>
          <w:tcPr>
            <w:tcW w:w="996" w:type="pct"/>
          </w:tcPr>
          <w:p w14:paraId="1C1154BC" w14:textId="25AAEBBB" w:rsidR="00B956D8" w:rsidRDefault="00E04935" w:rsidP="007468A0">
            <w:pPr>
              <w:pStyle w:val="Tablecellcontents"/>
            </w:pPr>
            <w:r>
              <w:t>Java</w:t>
            </w:r>
          </w:p>
        </w:tc>
        <w:tc>
          <w:tcPr>
            <w:tcW w:w="2297" w:type="pct"/>
          </w:tcPr>
          <w:p w14:paraId="5FEC6AAA" w14:textId="471B247D" w:rsidR="00B956D8" w:rsidRDefault="00AA4D9A" w:rsidP="007468A0">
            <w:pPr>
              <w:pStyle w:val="Tablecellcontents"/>
            </w:pPr>
            <w:r>
              <w:t xml:space="preserve">Java will be used to develop the ANW Platform. All </w:t>
            </w:r>
            <w:r w:rsidR="00B956D8">
              <w:t>Java programming language</w:t>
            </w:r>
            <w:r>
              <w:t xml:space="preserve"> standards will be followed. This includes but is not limited to standards for: Project </w:t>
            </w:r>
            <w:r>
              <w:lastRenderedPageBreak/>
              <w:t>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7468A0">
            <w:pPr>
              <w:pStyle w:val="Tablecellcontents"/>
            </w:pPr>
            <w:r>
              <w:lastRenderedPageBreak/>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7468A0">
            <w:pPr>
              <w:pStyle w:val="Tablecellcontents"/>
            </w:pPr>
          </w:p>
        </w:tc>
      </w:tr>
      <w:tr w:rsidR="001E1033" w14:paraId="7997CCD6" w14:textId="77777777" w:rsidTr="00A85F21">
        <w:tc>
          <w:tcPr>
            <w:tcW w:w="996" w:type="pct"/>
          </w:tcPr>
          <w:p w14:paraId="7842732B" w14:textId="1ADAD5A3" w:rsidR="00F43623" w:rsidRPr="00B956D8" w:rsidRDefault="001E1033" w:rsidP="007468A0">
            <w:pPr>
              <w:pStyle w:val="Tablecellcontents"/>
            </w:pPr>
            <w:r>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7468A0">
            <w:pPr>
              <w:pStyle w:val="Tablecellcontents"/>
            </w:pPr>
            <w:r>
              <w:t>The AGB can deny Authorization to Release if the ANW Platform is not in compliance.</w:t>
            </w:r>
          </w:p>
        </w:tc>
      </w:tr>
      <w:tr w:rsidR="001E1033" w14:paraId="789F7B5B" w14:textId="77777777" w:rsidTr="00A85F21">
        <w:tc>
          <w:tcPr>
            <w:tcW w:w="996" w:type="pct"/>
          </w:tcPr>
          <w:p w14:paraId="26EC5C74" w14:textId="098026C0" w:rsidR="001E1033" w:rsidRDefault="001E1033" w:rsidP="007468A0">
            <w:pPr>
              <w:pStyle w:val="Tablecellcontents"/>
            </w:pPr>
            <w:r>
              <w:t>Apache Derby</w:t>
            </w:r>
          </w:p>
        </w:tc>
        <w:tc>
          <w:tcPr>
            <w:tcW w:w="2297" w:type="pct"/>
          </w:tcPr>
          <w:p w14:paraId="54A393D3" w14:textId="496202BC" w:rsidR="001E1033" w:rsidRDefault="001E1033" w:rsidP="007468A0">
            <w:pPr>
              <w:pStyle w:val="Tablecellcontents"/>
            </w:pPr>
            <w:r>
              <w:t>Apache Derby will be the relational database.</w:t>
            </w:r>
            <w:r w:rsidR="00A80DB3">
              <w:t xml:space="preserve"> For details, reference </w:t>
            </w:r>
            <w:hyperlink r:id="rId18" w:history="1">
              <w:r w:rsidR="00A80DB3">
                <w:rPr>
                  <w:rStyle w:val="Hyperlink"/>
                </w:rPr>
                <w:t>Sys</w:t>
              </w:r>
              <w:r w:rsidR="00A80DB3">
                <w:rPr>
                  <w:rStyle w:val="Hyperlink"/>
                </w:rPr>
                <w:t>t</w:t>
              </w:r>
              <w:r w:rsidR="00A80DB3">
                <w:rPr>
                  <w:rStyle w:val="Hyperlink"/>
                </w:rPr>
                <w:t>em Development Standards.docx</w:t>
              </w:r>
            </w:hyperlink>
            <w:r w:rsidR="00A80DB3">
              <w:t>.</w:t>
            </w:r>
          </w:p>
        </w:tc>
        <w:tc>
          <w:tcPr>
            <w:tcW w:w="1707" w:type="pct"/>
          </w:tcPr>
          <w:p w14:paraId="226ADCA5" w14:textId="4D5B02F6" w:rsidR="00277DA3" w:rsidRDefault="00F43623" w:rsidP="007468A0">
            <w:pPr>
              <w:pStyle w:val="Tablecellcontents"/>
            </w:pPr>
            <w:r>
              <w:t>The AGB can deny Authorization to Release if the ANW Platform is not in compliance.</w:t>
            </w:r>
          </w:p>
        </w:tc>
      </w:tr>
      <w:tr w:rsidR="0009434A" w14:paraId="6B13389D" w14:textId="77777777" w:rsidTr="00A85F21">
        <w:tc>
          <w:tcPr>
            <w:tcW w:w="996" w:type="pct"/>
          </w:tcPr>
          <w:p w14:paraId="7C6B004E" w14:textId="5B66FFEF" w:rsidR="0009434A" w:rsidRDefault="00AC0F0A" w:rsidP="007468A0">
            <w:pPr>
              <w:pStyle w:val="Tablecellcontents"/>
            </w:pPr>
            <w:r>
              <w:t>Project name</w:t>
            </w:r>
            <w:r w:rsidR="00DF4A94">
              <w:t xml:space="preserve"> / Maven artifactId</w:t>
            </w:r>
          </w:p>
        </w:tc>
        <w:tc>
          <w:tcPr>
            <w:tcW w:w="2297" w:type="pct"/>
          </w:tcPr>
          <w:p w14:paraId="137CAB5F" w14:textId="77777777" w:rsidR="0009434A" w:rsidRPr="00674E85" w:rsidRDefault="00AC0F0A" w:rsidP="007468A0">
            <w:pPr>
              <w:pStyle w:val="Tablecellcontents"/>
              <w:rPr>
                <w:rStyle w:val="Strong"/>
              </w:rPr>
            </w:pPr>
            <w:proofErr w:type="spellStart"/>
            <w:r w:rsidRPr="00674E85">
              <w:rPr>
                <w:rStyle w:val="Strong"/>
              </w:rPr>
              <w:t>ferris-anw</w:t>
            </w:r>
            <w:proofErr w:type="spellEnd"/>
          </w:p>
          <w:p w14:paraId="2FF7AE37" w14:textId="1A512367" w:rsidR="00F43623" w:rsidRDefault="00A80DB3" w:rsidP="007468A0">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7468A0">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A85F21">
        <w:tc>
          <w:tcPr>
            <w:tcW w:w="996" w:type="pct"/>
          </w:tcPr>
          <w:p w14:paraId="5F5F8878" w14:textId="4FEDF1E7" w:rsidR="0009434A" w:rsidRDefault="0009434A" w:rsidP="007468A0">
            <w:pPr>
              <w:pStyle w:val="Tablecellcontents"/>
            </w:pPr>
            <w:r>
              <w:t>External systems</w:t>
            </w:r>
          </w:p>
        </w:tc>
        <w:tc>
          <w:tcPr>
            <w:tcW w:w="2297" w:type="pct"/>
          </w:tcPr>
          <w:p w14:paraId="6F035BC7" w14:textId="6840AC32" w:rsidR="0009434A" w:rsidRDefault="00DF4A94" w:rsidP="007468A0">
            <w:pPr>
              <w:pStyle w:val="Tablecellcontents"/>
            </w:pPr>
            <w:r>
              <w:t xml:space="preserve">See heading “3.1 Business Context” for the list of ANW Platform </w:t>
            </w:r>
            <w:r w:rsidR="00674E85">
              <w:t xml:space="preserve">external system </w:t>
            </w:r>
            <w:r>
              <w:t>integrat</w:t>
            </w:r>
            <w:r w:rsidR="00674E85">
              <w:t>ions.</w:t>
            </w:r>
          </w:p>
        </w:tc>
        <w:tc>
          <w:tcPr>
            <w:tcW w:w="1707" w:type="pct"/>
          </w:tcPr>
          <w:p w14:paraId="6EE4C89E" w14:textId="3FDA79A5" w:rsidR="0009434A" w:rsidRDefault="00DF4A94" w:rsidP="007468A0">
            <w:pPr>
              <w:pStyle w:val="Tablecellcontents"/>
            </w:pPr>
            <w:r>
              <w:t>The ANW Platform relies on competition data from various ANW leagues. Without the data, the ANW Platform cannot operate.</w:t>
            </w:r>
          </w:p>
        </w:tc>
      </w:tr>
      <w:tr w:rsidR="00A80DB3" w14:paraId="575E60D2" w14:textId="77777777" w:rsidTr="00A85F21">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A85F21">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4E81F0B9" w:rsidR="000E6EA4" w:rsidRPr="006D13D4" w:rsidRDefault="006D13D4" w:rsidP="000E6EA4">
            <w:pPr>
              <w:pStyle w:val="Tablecellcontents"/>
              <w:rPr>
                <w:rStyle w:val="Strong"/>
              </w:rPr>
            </w:pP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52E7B9DD" w:rsidR="000E6EA4" w:rsidRDefault="00F11BB6" w:rsidP="000E6EA4">
            <w:pPr>
              <w:pStyle w:val="Tablecellcontents"/>
            </w:pPr>
            <w:r>
              <w:t>Not following the pattern may lead to a “big ball of mud” monolith or a “death star” microservice solution, both of which are costly to maintain and difficult to rearchitect in the future.</w:t>
            </w:r>
          </w:p>
          <w:p w14:paraId="76959ACC" w14:textId="4F665258" w:rsidR="000E6EA4" w:rsidRDefault="00F11BB6" w:rsidP="00F11BB6">
            <w:pPr>
              <w:pStyle w:val="Tablecellcontents"/>
            </w:pPr>
            <w:r>
              <w:t>The AGB can deny Authorization to Release if the ANW Platform is not in compliance.</w:t>
            </w:r>
          </w:p>
        </w:tc>
      </w:tr>
      <w:tr w:rsidR="000E6EA4" w14:paraId="47275949" w14:textId="77777777" w:rsidTr="00A85F21">
        <w:tc>
          <w:tcPr>
            <w:tcW w:w="996" w:type="pct"/>
          </w:tcPr>
          <w:p w14:paraId="6C66346D" w14:textId="4F0B4E0C" w:rsidR="000E6EA4" w:rsidRDefault="000E6EA4" w:rsidP="000E6EA4">
            <w:pPr>
              <w:pStyle w:val="Tablecellcontents"/>
            </w:pPr>
            <w:r>
              <w:t>Event-Driven Architecture</w:t>
            </w:r>
          </w:p>
        </w:tc>
        <w:tc>
          <w:tcPr>
            <w:tcW w:w="2297" w:type="pct"/>
          </w:tcPr>
          <w:p w14:paraId="3785203D" w14:textId="69FCC9CA" w:rsidR="000E6EA4" w:rsidRPr="00FA5B13" w:rsidRDefault="00F11BB6" w:rsidP="000E6EA4">
            <w:pPr>
              <w:pStyle w:val="Tablecellcontents"/>
              <w:rPr>
                <w:b/>
                <w:bCs/>
                <w:highlight w:val="yellow"/>
              </w:rPr>
            </w:pPr>
            <w:r w:rsidRPr="00FA5B13">
              <w:rPr>
                <w:b/>
                <w:bCs/>
                <w:highlight w:val="yellow"/>
              </w:rPr>
              <w:t>Communication Architecture</w:t>
            </w:r>
          </w:p>
          <w:p w14:paraId="27F63A2D" w14:textId="16E89B7A" w:rsidR="000E6EA4" w:rsidRPr="00EB1C76" w:rsidRDefault="000E6EA4" w:rsidP="000E6EA4">
            <w:pPr>
              <w:pStyle w:val="Tablecellcontents"/>
            </w:pPr>
            <w:r w:rsidRPr="00FA5B13">
              <w:rPr>
                <w:highlight w:val="yellow"/>
              </w:rPr>
              <w:t>Event-Driven Architecture (EDA) is a software architecture pattern in which the flow of the application is determined by events. These events can be messages, signals, or notifications that signify a state change or an action that has occurred. EDA is designed to handle asynchronous communication, making it particularly useful in modern distributed systems and applications that</w:t>
            </w:r>
            <w:r w:rsidRPr="00EB1C76">
              <w:t xml:space="preserve"> </w:t>
            </w:r>
            <w:r w:rsidRPr="00EB1C76">
              <w:lastRenderedPageBreak/>
              <w:t>require real-time or near-real-time processing, scalability, and flexibility.</w:t>
            </w:r>
          </w:p>
        </w:tc>
        <w:tc>
          <w:tcPr>
            <w:tcW w:w="1707" w:type="pct"/>
          </w:tcPr>
          <w:p w14:paraId="4CC8D031" w14:textId="77777777" w:rsidR="000E6EA4" w:rsidRDefault="000E6EA4" w:rsidP="000E6EA4">
            <w:pPr>
              <w:pStyle w:val="Tablecellcontents"/>
            </w:pPr>
            <w:r>
              <w:lastRenderedPageBreak/>
              <w:t>Need an external document!</w:t>
            </w:r>
          </w:p>
          <w:p w14:paraId="2C229E80" w14:textId="77777777" w:rsidR="000E6EA4" w:rsidRDefault="000E6EA4" w:rsidP="000E6EA4">
            <w:pPr>
              <w:pStyle w:val="Tablecellcontents"/>
            </w:pPr>
          </w:p>
        </w:tc>
      </w:tr>
    </w:tbl>
    <w:p w14:paraId="06213E88" w14:textId="21D5DB1C"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7468A0">
      <w:pPr>
        <w:pStyle w:val="Heading1"/>
      </w:pPr>
      <w:bookmarkStart w:id="6" w:name="section-context-and-scope"/>
      <w:bookmarkEnd w:id="4"/>
      <w:r>
        <w:t>Context and Scope</w:t>
      </w:r>
    </w:p>
    <w:p w14:paraId="0A82B67B" w14:textId="77777777" w:rsidR="00E20E02" w:rsidRDefault="007468A0">
      <w:pPr>
        <w:pStyle w:val="FirstParagraph"/>
      </w:pPr>
      <w:r>
        <w:rPr>
          <w:bCs/>
        </w:rPr>
        <w:t>Contents</w:t>
      </w:r>
    </w:p>
    <w:p w14:paraId="539F33DF" w14:textId="77777777" w:rsidR="00E20E02" w:rsidRDefault="007468A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7468A0">
      <w:pPr>
        <w:pStyle w:val="BodyText"/>
      </w:pPr>
      <w:r>
        <w:t>If necessary, differentiate the business context (domain specific inputs and outputs) from the technical context (channels, protocols, hardware).</w:t>
      </w:r>
    </w:p>
    <w:p w14:paraId="16B75C00" w14:textId="77777777" w:rsidR="00E20E02" w:rsidRDefault="007468A0">
      <w:pPr>
        <w:pStyle w:val="BodyText"/>
      </w:pPr>
      <w:r>
        <w:rPr>
          <w:b/>
          <w:bCs/>
        </w:rPr>
        <w:t>Motivation</w:t>
      </w:r>
    </w:p>
    <w:p w14:paraId="13512326" w14:textId="77777777" w:rsidR="00E20E02" w:rsidRDefault="007468A0">
      <w:pPr>
        <w:pStyle w:val="BodyText"/>
      </w:pPr>
      <w:r>
        <w:t>The domain interfaces and technical interfaces to communication partners are among your system’s most critical aspects. Make sure that you completely understand them.</w:t>
      </w:r>
    </w:p>
    <w:p w14:paraId="2ABE36A8" w14:textId="77777777" w:rsidR="00E20E02" w:rsidRDefault="007468A0">
      <w:pPr>
        <w:pStyle w:val="BodyText"/>
      </w:pPr>
      <w:r>
        <w:rPr>
          <w:b/>
          <w:bCs/>
        </w:rPr>
        <w:t>Form</w:t>
      </w:r>
    </w:p>
    <w:p w14:paraId="5E439A4E" w14:textId="77777777" w:rsidR="00E20E02" w:rsidRDefault="007468A0">
      <w:pPr>
        <w:pStyle w:val="BodyText"/>
      </w:pPr>
      <w:r>
        <w:t>Various options:</w:t>
      </w:r>
    </w:p>
    <w:p w14:paraId="628382EB" w14:textId="77777777" w:rsidR="00E20E02" w:rsidRDefault="007468A0">
      <w:pPr>
        <w:numPr>
          <w:ilvl w:val="0"/>
          <w:numId w:val="4"/>
        </w:numPr>
      </w:pPr>
      <w:r>
        <w:t>Context diagrams</w:t>
      </w:r>
    </w:p>
    <w:p w14:paraId="6A425061" w14:textId="77777777" w:rsidR="00E20E02" w:rsidRDefault="007468A0">
      <w:pPr>
        <w:numPr>
          <w:ilvl w:val="0"/>
          <w:numId w:val="4"/>
        </w:numPr>
      </w:pPr>
      <w:r>
        <w:t>Lists of communication partners and their interfaces.</w:t>
      </w:r>
    </w:p>
    <w:p w14:paraId="0D127F5E" w14:textId="77777777" w:rsidR="00E20E02" w:rsidRDefault="007468A0">
      <w:pPr>
        <w:pStyle w:val="FirstParagraph"/>
      </w:pPr>
      <w:r>
        <w:t xml:space="preserve">See </w:t>
      </w:r>
      <w:hyperlink r:id="rId22">
        <w:r w:rsidR="00E20E02">
          <w:rPr>
            <w:rStyle w:val="Hyperlink"/>
          </w:rPr>
          <w:t>Context and Scope</w:t>
        </w:r>
      </w:hyperlink>
      <w:r>
        <w:t xml:space="preserve"> in the arc42 documentation.</w:t>
      </w:r>
    </w:p>
    <w:p w14:paraId="19AD02BB" w14:textId="77777777" w:rsidR="00E20E02" w:rsidRDefault="007468A0">
      <w:pPr>
        <w:pStyle w:val="Heading2"/>
      </w:pPr>
      <w:bookmarkStart w:id="7" w:name="X05493b645af342a3a1f773b38e005df6f818ccd"/>
      <w:r>
        <w:t>Business Context</w:t>
      </w:r>
    </w:p>
    <w:p w14:paraId="1D4E81A6" w14:textId="77777777" w:rsidR="00E20E02" w:rsidRDefault="007468A0">
      <w:pPr>
        <w:pStyle w:val="FirstParagraph"/>
      </w:pPr>
      <w:r>
        <w:rPr>
          <w:bCs/>
        </w:rPr>
        <w:t>Contents</w:t>
      </w:r>
    </w:p>
    <w:p w14:paraId="67D07C3E" w14:textId="77777777" w:rsidR="00E20E02" w:rsidRDefault="007468A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3" w:anchor="SystemContextDiagram" w:history="1">
        <w:r w:rsidRPr="00706E48">
          <w:rPr>
            <w:rStyle w:val="Hyperlink"/>
            <w:b/>
            <w:bCs/>
          </w:rPr>
          <w:t>C4 System Context diagram</w:t>
        </w:r>
      </w:hyperlink>
      <w:r w:rsidRPr="00706E48">
        <w:rPr>
          <w:b/>
          <w:bCs/>
        </w:rPr>
        <w:t> </w:t>
      </w:r>
    </w:p>
    <w:p w14:paraId="443B468B" w14:textId="77777777" w:rsidR="00E20E02" w:rsidRDefault="007468A0">
      <w:pPr>
        <w:pStyle w:val="BodyText"/>
      </w:pPr>
      <w:r>
        <w:rPr>
          <w:b/>
          <w:bCs/>
        </w:rPr>
        <w:t>Motivation</w:t>
      </w:r>
    </w:p>
    <w:p w14:paraId="310E0B2E" w14:textId="77777777" w:rsidR="00E20E02" w:rsidRDefault="007468A0">
      <w:pPr>
        <w:pStyle w:val="BodyText"/>
      </w:pPr>
      <w:r>
        <w:t>All stakeholders should understand which data are exchanged with the environment of the system.</w:t>
      </w:r>
    </w:p>
    <w:p w14:paraId="02CF9E89" w14:textId="77777777" w:rsidR="00E20E02" w:rsidRDefault="007468A0">
      <w:pPr>
        <w:pStyle w:val="BodyText"/>
      </w:pPr>
      <w:r>
        <w:rPr>
          <w:b/>
          <w:bCs/>
        </w:rPr>
        <w:lastRenderedPageBreak/>
        <w:t>Form</w:t>
      </w:r>
    </w:p>
    <w:p w14:paraId="7201916F" w14:textId="77777777" w:rsidR="00E20E02" w:rsidRDefault="007468A0">
      <w:pPr>
        <w:pStyle w:val="BodyText"/>
      </w:pPr>
      <w:r>
        <w:t>All kinds of diagrams that show the system as a black box and specify the domain interfaces to communication partners.</w:t>
      </w:r>
    </w:p>
    <w:p w14:paraId="41353AD9" w14:textId="77777777" w:rsidR="00E20E02" w:rsidRDefault="007468A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7468A0">
      <w:pPr>
        <w:pStyle w:val="BodyText"/>
      </w:pPr>
      <w:r>
        <w:rPr>
          <w:b/>
          <w:bCs/>
        </w:rPr>
        <w:t>&lt;Diagram or Table&gt;</w:t>
      </w:r>
    </w:p>
    <w:p w14:paraId="7CA7F757" w14:textId="77777777" w:rsidR="00E20E02" w:rsidRDefault="007468A0">
      <w:pPr>
        <w:pStyle w:val="BodyText"/>
      </w:pPr>
      <w:r>
        <w:rPr>
          <w:b/>
          <w:bCs/>
        </w:rPr>
        <w:t>&lt;optionally: Explanation of external domain interfaces&gt;</w:t>
      </w:r>
    </w:p>
    <w:p w14:paraId="52C8C5B5" w14:textId="77777777" w:rsidR="00E20E02" w:rsidRDefault="007468A0">
      <w:pPr>
        <w:pStyle w:val="Heading2"/>
      </w:pPr>
      <w:bookmarkStart w:id="8" w:name="Xa0941b5683cd0168c40f56931129feaf0319077"/>
      <w:bookmarkEnd w:id="7"/>
      <w:r>
        <w:t>Technical Context</w:t>
      </w:r>
    </w:p>
    <w:p w14:paraId="7B558964" w14:textId="77777777" w:rsidR="00E20E02" w:rsidRDefault="007468A0">
      <w:pPr>
        <w:pStyle w:val="FirstParagraph"/>
      </w:pPr>
      <w:r>
        <w:rPr>
          <w:bCs/>
        </w:rPr>
        <w:t>Contents</w:t>
      </w:r>
    </w:p>
    <w:p w14:paraId="1B84BCF6" w14:textId="77777777" w:rsidR="00E20E02" w:rsidRDefault="007468A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7468A0">
      <w:pPr>
        <w:pStyle w:val="BodyText"/>
      </w:pPr>
      <w:r>
        <w:rPr>
          <w:b/>
          <w:bCs/>
        </w:rPr>
        <w:t>Motivation</w:t>
      </w:r>
    </w:p>
    <w:p w14:paraId="39A86D11" w14:textId="77777777" w:rsidR="00E20E02" w:rsidRDefault="007468A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7468A0">
      <w:pPr>
        <w:pStyle w:val="BodyText"/>
      </w:pPr>
      <w:r>
        <w:rPr>
          <w:b/>
          <w:bCs/>
        </w:rPr>
        <w:t>Form</w:t>
      </w:r>
    </w:p>
    <w:p w14:paraId="28D955A1" w14:textId="77777777" w:rsidR="00E20E02" w:rsidRDefault="007468A0">
      <w:pPr>
        <w:pStyle w:val="BodyText"/>
      </w:pPr>
      <w:r>
        <w:t>E.g. UML deployment diagram describing channels to neighboring systems, together with a mapping table showing the relationships between channels and input/output.</w:t>
      </w:r>
    </w:p>
    <w:p w14:paraId="34B6BD5B" w14:textId="77777777" w:rsidR="00E20E02" w:rsidRDefault="007468A0">
      <w:pPr>
        <w:pStyle w:val="BodyText"/>
      </w:pPr>
      <w:r>
        <w:rPr>
          <w:b/>
          <w:bCs/>
        </w:rPr>
        <w:t>&lt;Diagram or Table&gt;</w:t>
      </w:r>
    </w:p>
    <w:p w14:paraId="618B2AEB" w14:textId="77777777" w:rsidR="00E20E02" w:rsidRDefault="007468A0">
      <w:pPr>
        <w:pStyle w:val="BodyText"/>
      </w:pPr>
      <w:r>
        <w:rPr>
          <w:b/>
          <w:bCs/>
        </w:rPr>
        <w:t>&lt;optionally: Explanation of technical interfaces&gt;</w:t>
      </w:r>
    </w:p>
    <w:p w14:paraId="32FA5190" w14:textId="77777777" w:rsidR="00E20E02" w:rsidRDefault="007468A0">
      <w:pPr>
        <w:pStyle w:val="BodyText"/>
      </w:pPr>
      <w:r>
        <w:rPr>
          <w:b/>
          <w:bCs/>
        </w:rPr>
        <w:t>&lt;Mapping Input/Output to Channels&gt;</w:t>
      </w:r>
    </w:p>
    <w:p w14:paraId="4817D322" w14:textId="77777777" w:rsidR="00E20E02" w:rsidRDefault="007468A0">
      <w:pPr>
        <w:pStyle w:val="Heading1"/>
      </w:pPr>
      <w:bookmarkStart w:id="9" w:name="section-solution-strategy"/>
      <w:bookmarkEnd w:id="6"/>
      <w:bookmarkEnd w:id="8"/>
      <w:r>
        <w:t>Solution Strategy</w:t>
      </w:r>
    </w:p>
    <w:p w14:paraId="550BA6AD" w14:textId="77777777" w:rsidR="00E20E02" w:rsidRDefault="007468A0">
      <w:pPr>
        <w:pStyle w:val="FirstParagraph"/>
      </w:pPr>
      <w:r>
        <w:rPr>
          <w:bCs/>
        </w:rPr>
        <w:t>Contents</w:t>
      </w:r>
    </w:p>
    <w:p w14:paraId="3B062732" w14:textId="77777777" w:rsidR="00E20E02" w:rsidRDefault="007468A0">
      <w:pPr>
        <w:pStyle w:val="BodyText"/>
      </w:pPr>
      <w:r>
        <w:t>A short summary and explanation of the fundamental decisions and solution strategies, that shape system architecture. It includes</w:t>
      </w:r>
    </w:p>
    <w:p w14:paraId="761A75AA" w14:textId="77777777" w:rsidR="00E20E02" w:rsidRDefault="007468A0">
      <w:pPr>
        <w:numPr>
          <w:ilvl w:val="0"/>
          <w:numId w:val="5"/>
        </w:numPr>
      </w:pPr>
      <w:r>
        <w:t>technology decisions</w:t>
      </w:r>
    </w:p>
    <w:p w14:paraId="7020E60D" w14:textId="77777777" w:rsidR="00E20E02" w:rsidRDefault="007468A0">
      <w:pPr>
        <w:numPr>
          <w:ilvl w:val="0"/>
          <w:numId w:val="5"/>
        </w:numPr>
      </w:pPr>
      <w:r>
        <w:t>decisions about the top-level decomposition of the system, e.g. usage of an architectural pattern or design pattern</w:t>
      </w:r>
    </w:p>
    <w:p w14:paraId="3926851F" w14:textId="77777777" w:rsidR="00E20E02" w:rsidRDefault="007468A0">
      <w:pPr>
        <w:numPr>
          <w:ilvl w:val="0"/>
          <w:numId w:val="5"/>
        </w:numPr>
      </w:pPr>
      <w:r>
        <w:t>decisions on how to achieve key quality goals</w:t>
      </w:r>
    </w:p>
    <w:p w14:paraId="15CDCE9B" w14:textId="77777777" w:rsidR="00E20E02" w:rsidRDefault="007468A0">
      <w:pPr>
        <w:numPr>
          <w:ilvl w:val="0"/>
          <w:numId w:val="5"/>
        </w:numPr>
      </w:pPr>
      <w:r>
        <w:t>relevant organizational decisions, e.g. selecting a development process or delegating certain tasks to third parties.</w:t>
      </w:r>
    </w:p>
    <w:p w14:paraId="137BC9B5" w14:textId="77777777" w:rsidR="00E20E02" w:rsidRDefault="007468A0">
      <w:pPr>
        <w:pStyle w:val="FirstParagraph"/>
      </w:pPr>
      <w:r>
        <w:rPr>
          <w:bCs/>
        </w:rPr>
        <w:lastRenderedPageBreak/>
        <w:t>Motivation</w:t>
      </w:r>
    </w:p>
    <w:p w14:paraId="0EF5DD7A" w14:textId="77777777" w:rsidR="00E20E02" w:rsidRDefault="007468A0">
      <w:pPr>
        <w:pStyle w:val="BodyText"/>
      </w:pPr>
      <w:r>
        <w:t>These decisions form the cornerstones for your architecture. They are the foundation for many other detailed decisions or implementation rules.</w:t>
      </w:r>
    </w:p>
    <w:p w14:paraId="093E580E" w14:textId="77777777" w:rsidR="00E20E02" w:rsidRDefault="007468A0">
      <w:pPr>
        <w:pStyle w:val="BodyText"/>
      </w:pPr>
      <w:r>
        <w:rPr>
          <w:b/>
          <w:bCs/>
        </w:rPr>
        <w:t>Form</w:t>
      </w:r>
    </w:p>
    <w:p w14:paraId="37C4D68C" w14:textId="77777777" w:rsidR="00E20E02" w:rsidRDefault="007468A0">
      <w:pPr>
        <w:pStyle w:val="BodyText"/>
      </w:pPr>
      <w:r>
        <w:t>Keep the explanations of such key decisions short.</w:t>
      </w:r>
    </w:p>
    <w:p w14:paraId="15677AF3" w14:textId="77777777" w:rsidR="00E20E02" w:rsidRDefault="007468A0">
      <w:pPr>
        <w:pStyle w:val="BodyText"/>
      </w:pPr>
      <w:r>
        <w:t>Motivate what was decided and why it was decided that way, based upon problem statement, quality goals and key constraints. Refer to details in the following sections.</w:t>
      </w:r>
    </w:p>
    <w:p w14:paraId="3DE477B2" w14:textId="77777777" w:rsidR="00E20E02" w:rsidRDefault="007468A0">
      <w:pPr>
        <w:pStyle w:val="BodyText"/>
      </w:pPr>
      <w:r>
        <w:t xml:space="preserve">See </w:t>
      </w:r>
      <w:hyperlink r:id="rId24">
        <w:r w:rsidR="00E20E02">
          <w:rPr>
            <w:rStyle w:val="Hyperlink"/>
          </w:rPr>
          <w:t>Solution Strategy</w:t>
        </w:r>
      </w:hyperlink>
      <w:r>
        <w:t xml:space="preserve"> in the arc42 documentation.</w:t>
      </w:r>
    </w:p>
    <w:p w14:paraId="00D0C315" w14:textId="77777777" w:rsidR="00E20E02" w:rsidRDefault="007468A0">
      <w:pPr>
        <w:pStyle w:val="Heading1"/>
      </w:pPr>
      <w:bookmarkStart w:id="10" w:name="section-building-block-view"/>
      <w:bookmarkEnd w:id="9"/>
      <w:r>
        <w:t>Building Block View</w:t>
      </w:r>
    </w:p>
    <w:p w14:paraId="63D8A0D1" w14:textId="77777777" w:rsidR="00E20E02" w:rsidRDefault="007468A0">
      <w:pPr>
        <w:pStyle w:val="FirstParagraph"/>
      </w:pPr>
      <w:r>
        <w:rPr>
          <w:bCs/>
        </w:rPr>
        <w:t>Content</w:t>
      </w:r>
    </w:p>
    <w:p w14:paraId="089E67DE" w14:textId="77777777" w:rsidR="00E20E02" w:rsidRDefault="007468A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7468A0">
      <w:pPr>
        <w:pStyle w:val="BodyText"/>
      </w:pPr>
      <w:r>
        <w:t xml:space="preserve">This view is mandatory for every architecture documentation. In analogy to a house this is the </w:t>
      </w:r>
      <w:r>
        <w:rPr>
          <w:i/>
          <w:iCs/>
        </w:rPr>
        <w:t>floor plan</w:t>
      </w:r>
      <w:r>
        <w:t>.</w:t>
      </w:r>
    </w:p>
    <w:p w14:paraId="5E26A6FA" w14:textId="77777777" w:rsidR="00E20E02" w:rsidRDefault="007468A0">
      <w:pPr>
        <w:pStyle w:val="BodyText"/>
      </w:pPr>
      <w:r>
        <w:rPr>
          <w:b/>
          <w:bCs/>
        </w:rPr>
        <w:t>Motivation</w:t>
      </w:r>
    </w:p>
    <w:p w14:paraId="0BE09BBE" w14:textId="77777777" w:rsidR="00E20E02" w:rsidRDefault="007468A0">
      <w:pPr>
        <w:pStyle w:val="BodyText"/>
      </w:pPr>
      <w:r>
        <w:t>Maintain an overview of your source code by making its structure understandable through abstraction.</w:t>
      </w:r>
    </w:p>
    <w:p w14:paraId="42C3701C" w14:textId="77777777" w:rsidR="00E20E02" w:rsidRDefault="007468A0">
      <w:pPr>
        <w:pStyle w:val="BodyText"/>
      </w:pPr>
      <w:r>
        <w:t>This allows you to communicate with your stakeholder on an abstract level without disclosing implementation details.</w:t>
      </w:r>
    </w:p>
    <w:p w14:paraId="5EB0C2D4" w14:textId="77777777" w:rsidR="00E20E02" w:rsidRDefault="007468A0">
      <w:pPr>
        <w:pStyle w:val="BodyText"/>
      </w:pPr>
      <w:r>
        <w:rPr>
          <w:b/>
          <w:bCs/>
        </w:rPr>
        <w:t>Form</w:t>
      </w:r>
    </w:p>
    <w:p w14:paraId="3E2F24FE" w14:textId="77777777" w:rsidR="00E20E02" w:rsidRDefault="007468A0">
      <w:pPr>
        <w:pStyle w:val="BodyText"/>
      </w:pPr>
      <w:r>
        <w:t>The building block view is a hierarchical collection of black boxes and white boxes (see figure below) and their descriptions.</w:t>
      </w:r>
    </w:p>
    <w:p w14:paraId="31AB0648" w14:textId="77777777" w:rsidR="00E20E02" w:rsidRDefault="007468A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7468A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6" w:anchor="ContainerDiagram" w:history="1">
        <w:r w:rsidR="00706E48" w:rsidRPr="00706E48">
          <w:rPr>
            <w:rStyle w:val="Hyperlink"/>
            <w:b/>
            <w:bCs/>
          </w:rPr>
          <w:t>C4 Container Diagram</w:t>
        </w:r>
      </w:hyperlink>
      <w:r w:rsidR="00706E48" w:rsidRPr="00706E48">
        <w:t> </w:t>
      </w:r>
    </w:p>
    <w:p w14:paraId="2F4F90BA" w14:textId="094CBB89" w:rsidR="00E20E02" w:rsidRDefault="007468A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7" w:anchor="ComponentDiagram" w:history="1">
        <w:r w:rsidR="00706E48" w:rsidRPr="00706E48">
          <w:rPr>
            <w:rStyle w:val="Hyperlink"/>
            <w:b/>
            <w:bCs/>
          </w:rPr>
          <w:t>C4 Component Diagram</w:t>
        </w:r>
      </w:hyperlink>
    </w:p>
    <w:p w14:paraId="1A700045" w14:textId="23B68540" w:rsidR="00E20E02" w:rsidRDefault="007468A0">
      <w:pPr>
        <w:pStyle w:val="BodyText"/>
      </w:pPr>
      <w:r>
        <w:rPr>
          <w:b/>
          <w:bCs/>
        </w:rPr>
        <w:t>Level 3</w:t>
      </w:r>
      <w:r>
        <w:t xml:space="preserve"> zooms into selected building blocks of level 2, and so on.</w:t>
      </w:r>
      <w:r w:rsidR="00706E48">
        <w:t xml:space="preserve">  </w:t>
      </w:r>
      <w:hyperlink r:id="rId28" w:anchor="ComponentDiagram" w:history="1">
        <w:r w:rsidR="00706E48" w:rsidRPr="00706E48">
          <w:rPr>
            <w:rStyle w:val="Hyperlink"/>
            <w:b/>
            <w:bCs/>
          </w:rPr>
          <w:t>Code Diagram</w:t>
        </w:r>
      </w:hyperlink>
    </w:p>
    <w:p w14:paraId="55C72298" w14:textId="77777777" w:rsidR="00E20E02" w:rsidRDefault="007468A0">
      <w:pPr>
        <w:pStyle w:val="BodyText"/>
      </w:pPr>
      <w:r>
        <w:t xml:space="preserve">See </w:t>
      </w:r>
      <w:hyperlink r:id="rId29">
        <w:r w:rsidR="00E20E02">
          <w:rPr>
            <w:rStyle w:val="Hyperlink"/>
          </w:rPr>
          <w:t>Building Block View</w:t>
        </w:r>
      </w:hyperlink>
      <w:r>
        <w:t xml:space="preserve"> in the arc42 documentation.</w:t>
      </w:r>
    </w:p>
    <w:p w14:paraId="5386FEA7" w14:textId="77777777" w:rsidR="00E20E02" w:rsidRDefault="007468A0">
      <w:pPr>
        <w:pStyle w:val="Heading2"/>
      </w:pPr>
      <w:bookmarkStart w:id="11" w:name="X41345e66ef9589189b1b82c848da3bc750477a8"/>
      <w:r>
        <w:lastRenderedPageBreak/>
        <w:t>Whitebox Overall System</w:t>
      </w:r>
    </w:p>
    <w:p w14:paraId="7CE439E9" w14:textId="77777777" w:rsidR="00E20E02" w:rsidRDefault="007468A0">
      <w:pPr>
        <w:pStyle w:val="FirstParagraph"/>
      </w:pPr>
      <w:r>
        <w:t>Here you describe the decomposition of the overall system using the following white box template. It contains</w:t>
      </w:r>
    </w:p>
    <w:p w14:paraId="5A8E9967" w14:textId="77777777" w:rsidR="00E20E02" w:rsidRDefault="007468A0">
      <w:pPr>
        <w:numPr>
          <w:ilvl w:val="0"/>
          <w:numId w:val="6"/>
        </w:numPr>
      </w:pPr>
      <w:r>
        <w:t>an overview diagram</w:t>
      </w:r>
    </w:p>
    <w:p w14:paraId="2B9FE4B4" w14:textId="77777777" w:rsidR="00E20E02" w:rsidRDefault="007468A0">
      <w:pPr>
        <w:numPr>
          <w:ilvl w:val="0"/>
          <w:numId w:val="6"/>
        </w:numPr>
      </w:pPr>
      <w:r>
        <w:t>a motivation for the decomposition</w:t>
      </w:r>
    </w:p>
    <w:p w14:paraId="30159087" w14:textId="77777777" w:rsidR="00E20E02" w:rsidRDefault="007468A0">
      <w:pPr>
        <w:numPr>
          <w:ilvl w:val="0"/>
          <w:numId w:val="6"/>
        </w:numPr>
      </w:pPr>
      <w:r>
        <w:t>black box descriptions of the contained building blocks. For these we offer you alternatives:</w:t>
      </w:r>
    </w:p>
    <w:p w14:paraId="46565B4B" w14:textId="77777777" w:rsidR="00E20E02" w:rsidRDefault="007468A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7468A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7468A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7468A0">
      <w:pPr>
        <w:pStyle w:val="FirstParagraph"/>
      </w:pPr>
      <w:r>
        <w:rPr>
          <w:bCs/>
          <w:i/>
          <w:iCs/>
        </w:rPr>
        <w:t>&lt;Overview Diagram&gt;</w:t>
      </w:r>
    </w:p>
    <w:p w14:paraId="3C4AC9D8" w14:textId="77777777" w:rsidR="00E20E02" w:rsidRDefault="007468A0">
      <w:pPr>
        <w:pStyle w:val="DefinitionTerm"/>
      </w:pPr>
      <w:r>
        <w:t>Motivation</w:t>
      </w:r>
    </w:p>
    <w:p w14:paraId="1C2E481A" w14:textId="77777777" w:rsidR="00E20E02" w:rsidRDefault="007468A0">
      <w:pPr>
        <w:pStyle w:val="Definition"/>
      </w:pPr>
      <w:r>
        <w:rPr>
          <w:i/>
          <w:iCs/>
        </w:rPr>
        <w:t>&lt;text explanation&gt;</w:t>
      </w:r>
    </w:p>
    <w:p w14:paraId="3690BEC0" w14:textId="77777777" w:rsidR="00E20E02" w:rsidRDefault="007468A0">
      <w:pPr>
        <w:pStyle w:val="DefinitionTerm"/>
      </w:pPr>
      <w:r>
        <w:t>Contained Building Blocks</w:t>
      </w:r>
    </w:p>
    <w:p w14:paraId="69F29328" w14:textId="77777777" w:rsidR="00E20E02" w:rsidRDefault="007468A0">
      <w:pPr>
        <w:pStyle w:val="Definition"/>
      </w:pPr>
      <w:r>
        <w:rPr>
          <w:i/>
          <w:iCs/>
        </w:rPr>
        <w:t>&lt;Description of contained building block (black boxes)&gt;</w:t>
      </w:r>
    </w:p>
    <w:p w14:paraId="1A044358" w14:textId="77777777" w:rsidR="00E20E02" w:rsidRDefault="007468A0">
      <w:pPr>
        <w:pStyle w:val="DefinitionTerm"/>
      </w:pPr>
      <w:r>
        <w:t>Important Interfaces</w:t>
      </w:r>
    </w:p>
    <w:p w14:paraId="30984A55" w14:textId="77777777" w:rsidR="00E20E02" w:rsidRDefault="007468A0">
      <w:pPr>
        <w:pStyle w:val="Definition"/>
      </w:pPr>
      <w:r>
        <w:rPr>
          <w:i/>
          <w:iCs/>
        </w:rPr>
        <w:t>&lt;Description of important interfaces&gt;</w:t>
      </w:r>
    </w:p>
    <w:p w14:paraId="5D685DAB" w14:textId="77777777" w:rsidR="00E20E02" w:rsidRDefault="007468A0">
      <w:pPr>
        <w:pStyle w:val="FirstParagraph"/>
      </w:pPr>
      <w:r>
        <w:t>Insert your explanations of black boxes from level 1:</w:t>
      </w:r>
    </w:p>
    <w:p w14:paraId="07DE4B35" w14:textId="77777777" w:rsidR="00E20E02" w:rsidRDefault="007468A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7468A0">
            <w:pPr>
              <w:pStyle w:val="Compact"/>
            </w:pPr>
            <w:r>
              <w:rPr>
                <w:b/>
                <w:bCs/>
              </w:rPr>
              <w:t>Name</w:t>
            </w:r>
          </w:p>
        </w:tc>
        <w:tc>
          <w:tcPr>
            <w:tcW w:w="0" w:type="auto"/>
          </w:tcPr>
          <w:p w14:paraId="40923DFF" w14:textId="77777777" w:rsidR="00E20E02" w:rsidRDefault="007468A0">
            <w:pPr>
              <w:pStyle w:val="Compact"/>
            </w:pPr>
            <w:r>
              <w:rPr>
                <w:b/>
                <w:bCs/>
              </w:rPr>
              <w:t>Responsibility</w:t>
            </w:r>
          </w:p>
        </w:tc>
      </w:tr>
      <w:tr w:rsidR="00E20E02" w14:paraId="3EF45376" w14:textId="77777777">
        <w:tc>
          <w:tcPr>
            <w:tcW w:w="0" w:type="auto"/>
          </w:tcPr>
          <w:p w14:paraId="3C995DFF" w14:textId="77777777" w:rsidR="00E20E02" w:rsidRDefault="007468A0">
            <w:r>
              <w:rPr>
                <w:i/>
                <w:iCs/>
              </w:rPr>
              <w:t>&lt;black box 1&gt;</w:t>
            </w:r>
          </w:p>
        </w:tc>
        <w:tc>
          <w:tcPr>
            <w:tcW w:w="0" w:type="auto"/>
          </w:tcPr>
          <w:p w14:paraId="62B7C458" w14:textId="77777777" w:rsidR="00E20E02" w:rsidRDefault="007468A0">
            <w:r>
              <w:t> </w:t>
            </w:r>
            <w:r>
              <w:rPr>
                <w:i/>
                <w:iCs/>
              </w:rPr>
              <w:t>&lt;Text&gt;</w:t>
            </w:r>
          </w:p>
        </w:tc>
      </w:tr>
      <w:tr w:rsidR="00E20E02" w14:paraId="3FFFB33E" w14:textId="77777777">
        <w:tc>
          <w:tcPr>
            <w:tcW w:w="0" w:type="auto"/>
          </w:tcPr>
          <w:p w14:paraId="3E32BA7F" w14:textId="77777777" w:rsidR="00E20E02" w:rsidRDefault="007468A0">
            <w:r>
              <w:rPr>
                <w:i/>
                <w:iCs/>
              </w:rPr>
              <w:t>&lt;black box 2&gt;</w:t>
            </w:r>
          </w:p>
        </w:tc>
        <w:tc>
          <w:tcPr>
            <w:tcW w:w="0" w:type="auto"/>
          </w:tcPr>
          <w:p w14:paraId="3B2971CE" w14:textId="77777777" w:rsidR="00E20E02" w:rsidRDefault="007468A0">
            <w:r>
              <w:t> </w:t>
            </w:r>
            <w:r>
              <w:rPr>
                <w:i/>
                <w:iCs/>
              </w:rPr>
              <w:t>&lt;Text&gt;</w:t>
            </w:r>
          </w:p>
        </w:tc>
      </w:tr>
    </w:tbl>
    <w:p w14:paraId="4F8C2F55" w14:textId="77777777" w:rsidR="00E20E02" w:rsidRDefault="007468A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7468A0">
      <w:pPr>
        <w:pStyle w:val="Heading3"/>
      </w:pPr>
      <w:bookmarkStart w:id="12" w:name="Xd2d49b5b9b57efc42d324682feb09656408d960"/>
      <w:r>
        <w:t>&lt;Name black box 1&gt;</w:t>
      </w:r>
    </w:p>
    <w:p w14:paraId="46DD2E19" w14:textId="77777777" w:rsidR="00E20E02" w:rsidRDefault="007468A0">
      <w:pPr>
        <w:pStyle w:val="FirstParagraph"/>
      </w:pPr>
      <w:r>
        <w:t>Here you describe &lt;black box 1&gt; according the the following black box template:</w:t>
      </w:r>
    </w:p>
    <w:p w14:paraId="2E3E572A" w14:textId="77777777" w:rsidR="00E20E02" w:rsidRDefault="007468A0">
      <w:pPr>
        <w:numPr>
          <w:ilvl w:val="0"/>
          <w:numId w:val="8"/>
        </w:numPr>
      </w:pPr>
      <w:r>
        <w:lastRenderedPageBreak/>
        <w:t>Purpose/Responsibility</w:t>
      </w:r>
    </w:p>
    <w:p w14:paraId="28A2B72F" w14:textId="77777777" w:rsidR="00E20E02" w:rsidRDefault="007468A0">
      <w:pPr>
        <w:numPr>
          <w:ilvl w:val="0"/>
          <w:numId w:val="8"/>
        </w:numPr>
      </w:pPr>
      <w:r>
        <w:t>Interface(s), when they are not extracted as separate paragraphs. This interfaces may include qualities and performance characteristics.</w:t>
      </w:r>
    </w:p>
    <w:p w14:paraId="055A4026" w14:textId="77777777" w:rsidR="00E20E02" w:rsidRDefault="007468A0">
      <w:pPr>
        <w:numPr>
          <w:ilvl w:val="0"/>
          <w:numId w:val="8"/>
        </w:numPr>
      </w:pPr>
      <w:r>
        <w:t>(Optional) Quality-/Performance characteristics of the black box, e.g.availability, run time behavior, ….</w:t>
      </w:r>
    </w:p>
    <w:p w14:paraId="725B9C83" w14:textId="77777777" w:rsidR="00E20E02" w:rsidRDefault="007468A0">
      <w:pPr>
        <w:numPr>
          <w:ilvl w:val="0"/>
          <w:numId w:val="8"/>
        </w:numPr>
      </w:pPr>
      <w:r>
        <w:t>(Optional) directory/file location</w:t>
      </w:r>
    </w:p>
    <w:p w14:paraId="3F903BF6" w14:textId="77777777" w:rsidR="00E20E02" w:rsidRDefault="007468A0">
      <w:pPr>
        <w:numPr>
          <w:ilvl w:val="0"/>
          <w:numId w:val="8"/>
        </w:numPr>
      </w:pPr>
      <w:r>
        <w:t>(Optional) Fulfilled requirements (if you need traceability to requirements).</w:t>
      </w:r>
    </w:p>
    <w:p w14:paraId="1B591546" w14:textId="77777777" w:rsidR="00E20E02" w:rsidRDefault="007468A0">
      <w:pPr>
        <w:numPr>
          <w:ilvl w:val="0"/>
          <w:numId w:val="8"/>
        </w:numPr>
      </w:pPr>
      <w:r>
        <w:t>(Optional) Open issues/problems/risks</w:t>
      </w:r>
    </w:p>
    <w:p w14:paraId="4391EE27" w14:textId="77777777" w:rsidR="00E20E02" w:rsidRDefault="007468A0">
      <w:pPr>
        <w:pStyle w:val="FirstParagraph"/>
      </w:pPr>
      <w:r>
        <w:rPr>
          <w:i/>
          <w:iCs/>
        </w:rPr>
        <w:t>&lt;Purpose/Responsibility&gt;</w:t>
      </w:r>
    </w:p>
    <w:p w14:paraId="506A3232" w14:textId="77777777" w:rsidR="00E20E02" w:rsidRDefault="007468A0">
      <w:pPr>
        <w:pStyle w:val="BodyText"/>
      </w:pPr>
      <w:r>
        <w:rPr>
          <w:i/>
          <w:iCs/>
        </w:rPr>
        <w:t>&lt;Interface(s)&gt;</w:t>
      </w:r>
    </w:p>
    <w:p w14:paraId="151494D0" w14:textId="77777777" w:rsidR="00E20E02" w:rsidRDefault="007468A0">
      <w:pPr>
        <w:pStyle w:val="BodyText"/>
      </w:pPr>
      <w:r>
        <w:rPr>
          <w:i/>
          <w:iCs/>
        </w:rPr>
        <w:t>&lt;(Optional) Quality/Performance Characteristics&gt;</w:t>
      </w:r>
    </w:p>
    <w:p w14:paraId="519DB193" w14:textId="77777777" w:rsidR="00E20E02" w:rsidRDefault="007468A0">
      <w:pPr>
        <w:pStyle w:val="BodyText"/>
      </w:pPr>
      <w:r>
        <w:rPr>
          <w:i/>
          <w:iCs/>
        </w:rPr>
        <w:t>&lt;(Optional) Directory/File Location&gt;</w:t>
      </w:r>
    </w:p>
    <w:p w14:paraId="29B22F38" w14:textId="77777777" w:rsidR="00E20E02" w:rsidRDefault="007468A0">
      <w:pPr>
        <w:pStyle w:val="BodyText"/>
      </w:pPr>
      <w:r>
        <w:rPr>
          <w:i/>
          <w:iCs/>
        </w:rPr>
        <w:t>&lt;(Optional) Fulfilled Requirements&gt;</w:t>
      </w:r>
    </w:p>
    <w:p w14:paraId="33CA3084" w14:textId="77777777" w:rsidR="00E20E02" w:rsidRDefault="007468A0">
      <w:pPr>
        <w:pStyle w:val="BodyText"/>
      </w:pPr>
      <w:r>
        <w:rPr>
          <w:i/>
          <w:iCs/>
        </w:rPr>
        <w:t>&lt;(optional) Open Issues/Problems/Risks&gt;</w:t>
      </w:r>
    </w:p>
    <w:p w14:paraId="6EB40221" w14:textId="77777777" w:rsidR="00E20E02" w:rsidRDefault="007468A0">
      <w:pPr>
        <w:pStyle w:val="Heading3"/>
      </w:pPr>
      <w:bookmarkStart w:id="13" w:name="Xb46501f6a01eeb62dadb4c48c7e3083fb62dbfb"/>
      <w:bookmarkEnd w:id="12"/>
      <w:r>
        <w:t>&lt;Name black box 2&gt;</w:t>
      </w:r>
    </w:p>
    <w:p w14:paraId="0AC2A573" w14:textId="77777777" w:rsidR="00E20E02" w:rsidRDefault="007468A0">
      <w:pPr>
        <w:pStyle w:val="FirstParagraph"/>
      </w:pPr>
      <w:r>
        <w:rPr>
          <w:i/>
          <w:iCs/>
        </w:rPr>
        <w:t>&lt;black box template&gt;</w:t>
      </w:r>
    </w:p>
    <w:p w14:paraId="6851F12F" w14:textId="77777777" w:rsidR="00E20E02" w:rsidRDefault="007468A0">
      <w:pPr>
        <w:pStyle w:val="Heading3"/>
      </w:pPr>
      <w:bookmarkStart w:id="14" w:name="X4698c125bec05a3bf6f275bca1b99d5eb443364"/>
      <w:bookmarkEnd w:id="13"/>
      <w:r>
        <w:t>&lt;Name black box n&gt;</w:t>
      </w:r>
    </w:p>
    <w:p w14:paraId="2A9E920F" w14:textId="77777777" w:rsidR="00E20E02" w:rsidRDefault="007468A0">
      <w:pPr>
        <w:pStyle w:val="FirstParagraph"/>
      </w:pPr>
      <w:r>
        <w:rPr>
          <w:i/>
          <w:iCs/>
        </w:rPr>
        <w:t>&lt;black box template&gt;</w:t>
      </w:r>
    </w:p>
    <w:p w14:paraId="20561833" w14:textId="77777777" w:rsidR="00E20E02" w:rsidRDefault="007468A0">
      <w:pPr>
        <w:pStyle w:val="Heading3"/>
      </w:pPr>
      <w:bookmarkStart w:id="15" w:name="X4e18ad63b882e5ff96523bec8ed62af9fd509b0"/>
      <w:bookmarkEnd w:id="14"/>
      <w:r>
        <w:t>&lt;Name interface 1&gt;</w:t>
      </w:r>
    </w:p>
    <w:p w14:paraId="21EB32B2" w14:textId="77777777" w:rsidR="00E20E02" w:rsidRDefault="007468A0">
      <w:pPr>
        <w:pStyle w:val="FirstParagraph"/>
      </w:pPr>
      <w:r>
        <w:t>…</w:t>
      </w:r>
    </w:p>
    <w:p w14:paraId="5704AC28" w14:textId="77777777" w:rsidR="00E20E02" w:rsidRDefault="007468A0">
      <w:pPr>
        <w:pStyle w:val="Heading3"/>
      </w:pPr>
      <w:bookmarkStart w:id="16" w:name="Xebb53bb35a423496fb9e3bf52aae29950b58849"/>
      <w:bookmarkEnd w:id="15"/>
      <w:r>
        <w:t>&lt;Name interface m&gt;</w:t>
      </w:r>
    </w:p>
    <w:p w14:paraId="694D5E09" w14:textId="77777777" w:rsidR="00E20E02" w:rsidRDefault="007468A0">
      <w:pPr>
        <w:pStyle w:val="Heading2"/>
      </w:pPr>
      <w:bookmarkStart w:id="17" w:name="Xe56ebb5c873c322dd54ab0e867e9520ad274bfc"/>
      <w:bookmarkEnd w:id="11"/>
      <w:bookmarkEnd w:id="16"/>
      <w:r>
        <w:t>Level 2</w:t>
      </w:r>
    </w:p>
    <w:p w14:paraId="581D6180" w14:textId="77777777" w:rsidR="00E20E02" w:rsidRDefault="007468A0">
      <w:pPr>
        <w:pStyle w:val="FirstParagraph"/>
      </w:pPr>
      <w:r>
        <w:t>Here you can specify the inner structure of (some) building blocks from level 1 as white boxes.</w:t>
      </w:r>
    </w:p>
    <w:p w14:paraId="7A324A5B" w14:textId="77777777" w:rsidR="00E20E02" w:rsidRDefault="007468A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7468A0">
      <w:pPr>
        <w:pStyle w:val="Heading3"/>
      </w:pPr>
      <w:bookmarkStart w:id="18" w:name="X2706f836eac97ead4cc77374aa1512417f18477"/>
      <w:r>
        <w:t xml:space="preserve">White Box </w:t>
      </w:r>
      <w:r>
        <w:rPr>
          <w:i/>
          <w:iCs/>
        </w:rPr>
        <w:t>&lt;building block 1&gt;</w:t>
      </w:r>
    </w:p>
    <w:p w14:paraId="2FD4EFEF" w14:textId="77777777" w:rsidR="00E20E02" w:rsidRDefault="007468A0">
      <w:pPr>
        <w:pStyle w:val="FirstParagraph"/>
      </w:pPr>
      <w:r>
        <w:t xml:space="preserve">…describes the internal structure of </w:t>
      </w:r>
      <w:r>
        <w:rPr>
          <w:i/>
          <w:iCs/>
        </w:rPr>
        <w:t>building block 1</w:t>
      </w:r>
      <w:r>
        <w:t>.</w:t>
      </w:r>
    </w:p>
    <w:p w14:paraId="17056BD5" w14:textId="77777777" w:rsidR="00E20E02" w:rsidRDefault="007468A0">
      <w:pPr>
        <w:pStyle w:val="BodyText"/>
      </w:pPr>
      <w:r>
        <w:rPr>
          <w:i/>
          <w:iCs/>
        </w:rPr>
        <w:t>&lt;white box template&gt;</w:t>
      </w:r>
    </w:p>
    <w:p w14:paraId="46069336" w14:textId="77777777" w:rsidR="00E20E02" w:rsidRDefault="007468A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7468A0">
      <w:pPr>
        <w:pStyle w:val="FirstParagraph"/>
      </w:pPr>
      <w:r>
        <w:rPr>
          <w:i/>
          <w:iCs/>
        </w:rPr>
        <w:t>&lt;white box template&gt;</w:t>
      </w:r>
    </w:p>
    <w:p w14:paraId="0DA0EFAA" w14:textId="77777777" w:rsidR="00E20E02" w:rsidRDefault="007468A0">
      <w:pPr>
        <w:pStyle w:val="BodyText"/>
      </w:pPr>
      <w:r>
        <w:t>…</w:t>
      </w:r>
    </w:p>
    <w:p w14:paraId="721712AA" w14:textId="77777777" w:rsidR="00E20E02" w:rsidRDefault="007468A0">
      <w:pPr>
        <w:pStyle w:val="Heading3"/>
      </w:pPr>
      <w:bookmarkStart w:id="20" w:name="X2d1d2892fa08697a72e13968424a105a84da00f"/>
      <w:bookmarkEnd w:id="19"/>
      <w:r>
        <w:t xml:space="preserve">White Box </w:t>
      </w:r>
      <w:r>
        <w:rPr>
          <w:i/>
          <w:iCs/>
        </w:rPr>
        <w:t>&lt;building block m&gt;</w:t>
      </w:r>
    </w:p>
    <w:p w14:paraId="7A33EFA7" w14:textId="77777777" w:rsidR="00E20E02" w:rsidRDefault="007468A0">
      <w:pPr>
        <w:pStyle w:val="FirstParagraph"/>
      </w:pPr>
      <w:r>
        <w:rPr>
          <w:i/>
          <w:iCs/>
        </w:rPr>
        <w:t>&lt;white box template&gt;</w:t>
      </w:r>
    </w:p>
    <w:p w14:paraId="357DC916" w14:textId="77777777" w:rsidR="00E20E02" w:rsidRDefault="007468A0">
      <w:pPr>
        <w:pStyle w:val="Heading2"/>
      </w:pPr>
      <w:bookmarkStart w:id="21" w:name="Xe21ec09e268d3cdfd8b60dbd40f8aac293b9a11"/>
      <w:bookmarkEnd w:id="17"/>
      <w:bookmarkEnd w:id="20"/>
      <w:r>
        <w:t>Level 3</w:t>
      </w:r>
    </w:p>
    <w:p w14:paraId="35982EBA" w14:textId="77777777" w:rsidR="00E20E02" w:rsidRDefault="007468A0">
      <w:pPr>
        <w:pStyle w:val="FirstParagraph"/>
      </w:pPr>
      <w:r>
        <w:t>Here you can specify the inner structure of (some) building blocks from level 2 as white boxes.</w:t>
      </w:r>
    </w:p>
    <w:p w14:paraId="2A457854" w14:textId="77777777" w:rsidR="00E20E02" w:rsidRDefault="007468A0">
      <w:pPr>
        <w:pStyle w:val="BodyText"/>
      </w:pPr>
      <w:r>
        <w:t>When you need more detailed levels of your architecture please copy this part of arc42 for additional levels.</w:t>
      </w:r>
    </w:p>
    <w:p w14:paraId="4625F16D" w14:textId="77777777" w:rsidR="00E20E02" w:rsidRDefault="007468A0">
      <w:pPr>
        <w:pStyle w:val="Heading3"/>
      </w:pPr>
      <w:bookmarkStart w:id="22" w:name="X1129d1688a8f7ca0e82ef488561efa1ed89e8ec"/>
      <w:r>
        <w:t>White Box &lt;_building block x.1_&gt;</w:t>
      </w:r>
    </w:p>
    <w:p w14:paraId="38ABC44E" w14:textId="77777777" w:rsidR="00E20E02" w:rsidRDefault="007468A0">
      <w:pPr>
        <w:pStyle w:val="FirstParagraph"/>
      </w:pPr>
      <w:r>
        <w:t xml:space="preserve">Specifies the internal structure of </w:t>
      </w:r>
      <w:r>
        <w:rPr>
          <w:i/>
          <w:iCs/>
        </w:rPr>
        <w:t>building block x.1</w:t>
      </w:r>
      <w:r>
        <w:t>.</w:t>
      </w:r>
    </w:p>
    <w:p w14:paraId="3096B8C8" w14:textId="77777777" w:rsidR="00E20E02" w:rsidRDefault="007468A0">
      <w:pPr>
        <w:pStyle w:val="BodyText"/>
      </w:pPr>
      <w:r>
        <w:rPr>
          <w:i/>
          <w:iCs/>
        </w:rPr>
        <w:t>&lt;white box template&gt;</w:t>
      </w:r>
    </w:p>
    <w:p w14:paraId="213B9F55" w14:textId="77777777" w:rsidR="00E20E02" w:rsidRDefault="007468A0">
      <w:pPr>
        <w:pStyle w:val="Heading3"/>
      </w:pPr>
      <w:bookmarkStart w:id="23" w:name="X650bc0fcef9d5756634dce0be9703c570b4cc8d"/>
      <w:bookmarkEnd w:id="22"/>
      <w:r>
        <w:t>White Box &lt;_building block x.2_&gt;</w:t>
      </w:r>
    </w:p>
    <w:p w14:paraId="075C4F15" w14:textId="77777777" w:rsidR="00E20E02" w:rsidRDefault="007468A0">
      <w:pPr>
        <w:pStyle w:val="FirstParagraph"/>
      </w:pPr>
      <w:r>
        <w:rPr>
          <w:i/>
          <w:iCs/>
        </w:rPr>
        <w:t>&lt;white box template&gt;</w:t>
      </w:r>
    </w:p>
    <w:p w14:paraId="7B528BE0" w14:textId="77777777" w:rsidR="00E20E02" w:rsidRDefault="007468A0">
      <w:pPr>
        <w:pStyle w:val="Heading3"/>
      </w:pPr>
      <w:bookmarkStart w:id="24" w:name="Xf4e627c690811f498bafd195ae70948e63a060d"/>
      <w:bookmarkEnd w:id="23"/>
      <w:r>
        <w:t>White Box &lt;_building block y.1_&gt;</w:t>
      </w:r>
    </w:p>
    <w:p w14:paraId="28CD19DF" w14:textId="77777777" w:rsidR="00E20E02" w:rsidRDefault="007468A0">
      <w:pPr>
        <w:pStyle w:val="FirstParagraph"/>
      </w:pPr>
      <w:r>
        <w:rPr>
          <w:i/>
          <w:iCs/>
        </w:rPr>
        <w:t>&lt;white box template&gt;</w:t>
      </w:r>
    </w:p>
    <w:p w14:paraId="5F663F79" w14:textId="77777777" w:rsidR="00E20E02" w:rsidRDefault="007468A0">
      <w:pPr>
        <w:pStyle w:val="Heading1"/>
      </w:pPr>
      <w:bookmarkStart w:id="25" w:name="section-runtime-view"/>
      <w:bookmarkEnd w:id="10"/>
      <w:bookmarkEnd w:id="21"/>
      <w:bookmarkEnd w:id="24"/>
      <w:r>
        <w:t>Runtime View</w:t>
      </w:r>
    </w:p>
    <w:p w14:paraId="709DFF63" w14:textId="77777777" w:rsidR="00E20E02" w:rsidRDefault="007468A0">
      <w:pPr>
        <w:pStyle w:val="FirstParagraph"/>
      </w:pPr>
      <w:r>
        <w:rPr>
          <w:bCs/>
        </w:rPr>
        <w:t>Contents</w:t>
      </w:r>
    </w:p>
    <w:p w14:paraId="785B7185" w14:textId="77777777" w:rsidR="00E20E02" w:rsidRDefault="007468A0">
      <w:pPr>
        <w:pStyle w:val="BodyText"/>
      </w:pPr>
      <w:r>
        <w:t>The runtime view describes concrete behavior and interactions of the system’s building blocks in form of scenarios from the following areas:</w:t>
      </w:r>
    </w:p>
    <w:p w14:paraId="671F058F" w14:textId="77777777" w:rsidR="00E20E02" w:rsidRDefault="007468A0">
      <w:pPr>
        <w:numPr>
          <w:ilvl w:val="0"/>
          <w:numId w:val="9"/>
        </w:numPr>
      </w:pPr>
      <w:r>
        <w:t>important use cases or features: how do building blocks execute them?</w:t>
      </w:r>
    </w:p>
    <w:p w14:paraId="2C251DBC" w14:textId="77777777" w:rsidR="00E20E02" w:rsidRDefault="007468A0">
      <w:pPr>
        <w:numPr>
          <w:ilvl w:val="0"/>
          <w:numId w:val="9"/>
        </w:numPr>
      </w:pPr>
      <w:r>
        <w:t>interactions at critical external interfaces: how do building blocks cooperate with users and neighboring systems?</w:t>
      </w:r>
    </w:p>
    <w:p w14:paraId="26F28685" w14:textId="77777777" w:rsidR="00E20E02" w:rsidRDefault="007468A0">
      <w:pPr>
        <w:numPr>
          <w:ilvl w:val="0"/>
          <w:numId w:val="9"/>
        </w:numPr>
      </w:pPr>
      <w:r>
        <w:t>operation and administration: launch, start-up, stop</w:t>
      </w:r>
    </w:p>
    <w:p w14:paraId="411F7242" w14:textId="77777777" w:rsidR="00E20E02" w:rsidRDefault="007468A0">
      <w:pPr>
        <w:numPr>
          <w:ilvl w:val="0"/>
          <w:numId w:val="9"/>
        </w:numPr>
      </w:pPr>
      <w:r>
        <w:t>error and exception scenarios</w:t>
      </w:r>
    </w:p>
    <w:p w14:paraId="6E6F34ED" w14:textId="77777777" w:rsidR="00E20E02" w:rsidRDefault="007468A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7468A0">
      <w:pPr>
        <w:pStyle w:val="BodyText"/>
      </w:pPr>
      <w:r>
        <w:rPr>
          <w:b/>
          <w:bCs/>
        </w:rPr>
        <w:t>Motivation</w:t>
      </w:r>
    </w:p>
    <w:p w14:paraId="47917FEA" w14:textId="77777777" w:rsidR="00E20E02" w:rsidRDefault="007468A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7468A0">
      <w:pPr>
        <w:pStyle w:val="BodyText"/>
      </w:pPr>
      <w:r>
        <w:rPr>
          <w:b/>
          <w:bCs/>
        </w:rPr>
        <w:t>Form</w:t>
      </w:r>
    </w:p>
    <w:p w14:paraId="72F28ACA" w14:textId="77777777" w:rsidR="00E20E02" w:rsidRDefault="007468A0">
      <w:pPr>
        <w:pStyle w:val="BodyText"/>
      </w:pPr>
      <w:r>
        <w:t>There are many notations for describing scenarios, e.g.</w:t>
      </w:r>
    </w:p>
    <w:p w14:paraId="5DC35A52" w14:textId="77777777" w:rsidR="00E20E02" w:rsidRDefault="007468A0">
      <w:pPr>
        <w:numPr>
          <w:ilvl w:val="0"/>
          <w:numId w:val="10"/>
        </w:numPr>
      </w:pPr>
      <w:r>
        <w:t>numbered list of steps (in natural language)</w:t>
      </w:r>
    </w:p>
    <w:p w14:paraId="2A6CEE35" w14:textId="77777777" w:rsidR="00E20E02" w:rsidRDefault="007468A0">
      <w:pPr>
        <w:numPr>
          <w:ilvl w:val="0"/>
          <w:numId w:val="10"/>
        </w:numPr>
      </w:pPr>
      <w:r>
        <w:t>activity diagrams or flow charts</w:t>
      </w:r>
    </w:p>
    <w:p w14:paraId="2FFB28BE" w14:textId="77777777" w:rsidR="00E20E02" w:rsidRDefault="007468A0">
      <w:pPr>
        <w:numPr>
          <w:ilvl w:val="0"/>
          <w:numId w:val="10"/>
        </w:numPr>
      </w:pPr>
      <w:r>
        <w:t>sequence diagrams</w:t>
      </w:r>
    </w:p>
    <w:p w14:paraId="5156D16C" w14:textId="77777777" w:rsidR="00E20E02" w:rsidRDefault="007468A0">
      <w:pPr>
        <w:numPr>
          <w:ilvl w:val="0"/>
          <w:numId w:val="10"/>
        </w:numPr>
      </w:pPr>
      <w:r>
        <w:t>BPMN or EPCs (event process chains)</w:t>
      </w:r>
    </w:p>
    <w:p w14:paraId="0AACF241" w14:textId="77777777" w:rsidR="00E20E02" w:rsidRDefault="007468A0">
      <w:pPr>
        <w:numPr>
          <w:ilvl w:val="0"/>
          <w:numId w:val="10"/>
        </w:numPr>
      </w:pPr>
      <w:r>
        <w:t>state machines</w:t>
      </w:r>
    </w:p>
    <w:p w14:paraId="27D66F2C" w14:textId="77777777" w:rsidR="00E20E02" w:rsidRDefault="007468A0">
      <w:pPr>
        <w:numPr>
          <w:ilvl w:val="0"/>
          <w:numId w:val="10"/>
        </w:numPr>
      </w:pPr>
      <w:r>
        <w:t>…</w:t>
      </w:r>
    </w:p>
    <w:p w14:paraId="6873B05E" w14:textId="77777777" w:rsidR="00E20E02" w:rsidRDefault="007468A0">
      <w:pPr>
        <w:pStyle w:val="FirstParagraph"/>
      </w:pPr>
      <w:r>
        <w:t xml:space="preserve">See </w:t>
      </w:r>
      <w:hyperlink r:id="rId30">
        <w:r w:rsidR="00E20E02">
          <w:rPr>
            <w:rStyle w:val="Hyperlink"/>
          </w:rPr>
          <w:t>Runtime View</w:t>
        </w:r>
      </w:hyperlink>
      <w:r>
        <w:t xml:space="preserve"> in the arc42 documentation.</w:t>
      </w:r>
    </w:p>
    <w:p w14:paraId="3941E7A2" w14:textId="77777777" w:rsidR="00E20E02" w:rsidRDefault="007468A0">
      <w:pPr>
        <w:pStyle w:val="Heading2"/>
      </w:pPr>
      <w:bookmarkStart w:id="26" w:name="Xc14f7af1a65d53cb81a572522e5e6634a0fd593"/>
      <w:r>
        <w:t>&lt;Runtime Scenario 1&gt;</w:t>
      </w:r>
    </w:p>
    <w:p w14:paraId="305FF164" w14:textId="77777777" w:rsidR="00E20E02" w:rsidRDefault="007468A0">
      <w:pPr>
        <w:numPr>
          <w:ilvl w:val="0"/>
          <w:numId w:val="11"/>
        </w:numPr>
      </w:pPr>
      <w:r>
        <w:rPr>
          <w:i/>
          <w:iCs/>
        </w:rPr>
        <w:t>&lt;insert runtime diagram or textual description of the scenario&gt;</w:t>
      </w:r>
    </w:p>
    <w:p w14:paraId="6BBC645D" w14:textId="77777777" w:rsidR="00E20E02" w:rsidRDefault="007468A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7468A0">
      <w:pPr>
        <w:pStyle w:val="Heading2"/>
      </w:pPr>
      <w:bookmarkStart w:id="27" w:name="X4bc349ab4bc357608e3e8691071cf25cdd2bb0e"/>
      <w:bookmarkEnd w:id="26"/>
      <w:r>
        <w:t>&lt;Runtime Scenario 2&gt;</w:t>
      </w:r>
    </w:p>
    <w:p w14:paraId="3A70C709" w14:textId="77777777" w:rsidR="00E20E02" w:rsidRDefault="007468A0">
      <w:pPr>
        <w:pStyle w:val="Heading2"/>
      </w:pPr>
      <w:bookmarkStart w:id="28" w:name="X3a0acfad59379b3e050338bf9f23cfc172ee787"/>
      <w:bookmarkEnd w:id="27"/>
      <w:r>
        <w:t>…</w:t>
      </w:r>
    </w:p>
    <w:p w14:paraId="1390866E" w14:textId="77777777" w:rsidR="00E20E02" w:rsidRDefault="007468A0">
      <w:pPr>
        <w:pStyle w:val="Heading2"/>
      </w:pPr>
      <w:bookmarkStart w:id="29" w:name="Xa798db24bd863920314e4a236f596e46c22e290"/>
      <w:bookmarkEnd w:id="28"/>
      <w:r>
        <w:t>&lt;Runtime Scenario n&gt;</w:t>
      </w:r>
    </w:p>
    <w:p w14:paraId="2A81DB7D" w14:textId="77777777" w:rsidR="00E20E02" w:rsidRDefault="007468A0">
      <w:pPr>
        <w:pStyle w:val="Heading1"/>
      </w:pPr>
      <w:bookmarkStart w:id="30" w:name="section-deployment-view"/>
      <w:bookmarkEnd w:id="25"/>
      <w:bookmarkEnd w:id="29"/>
      <w:r>
        <w:t>Deployment View</w:t>
      </w:r>
    </w:p>
    <w:p w14:paraId="52CE26B9" w14:textId="77777777" w:rsidR="00E20E02" w:rsidRDefault="007468A0">
      <w:pPr>
        <w:pStyle w:val="FirstParagraph"/>
      </w:pPr>
      <w:r>
        <w:rPr>
          <w:bCs/>
        </w:rPr>
        <w:t>Content</w:t>
      </w:r>
    </w:p>
    <w:p w14:paraId="49B058A7" w14:textId="77777777" w:rsidR="00E20E02" w:rsidRDefault="007468A0">
      <w:pPr>
        <w:pStyle w:val="BodyText"/>
      </w:pPr>
      <w:r>
        <w:t>The deployment view describes:</w:t>
      </w:r>
    </w:p>
    <w:p w14:paraId="0D45E985" w14:textId="77777777" w:rsidR="00E20E02" w:rsidRDefault="007468A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7468A0">
      <w:pPr>
        <w:numPr>
          <w:ilvl w:val="0"/>
          <w:numId w:val="12"/>
        </w:numPr>
      </w:pPr>
      <w:r>
        <w:t>mapping of (software) building blocks to that infrastructure elements.</w:t>
      </w:r>
    </w:p>
    <w:p w14:paraId="2DF16A20" w14:textId="77777777" w:rsidR="00E20E02" w:rsidRDefault="007468A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7468A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7468A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7468A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7468A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7468A0">
      <w:pPr>
        <w:numPr>
          <w:ilvl w:val="0"/>
          <w:numId w:val="13"/>
        </w:numPr>
      </w:pPr>
      <w:r>
        <w:t>UML offers deployment diagrams to express that view. Use it, probably with nested diagrams, when your infrastructure is more complex.</w:t>
      </w:r>
    </w:p>
    <w:p w14:paraId="120EDC47" w14:textId="77777777" w:rsidR="00E20E02" w:rsidRDefault="007468A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7468A0">
      <w:pPr>
        <w:pStyle w:val="FirstParagraph"/>
      </w:pPr>
      <w:r>
        <w:t xml:space="preserve">See </w:t>
      </w:r>
      <w:hyperlink r:id="rId31">
        <w:r w:rsidR="00E20E02">
          <w:rPr>
            <w:rStyle w:val="Hyperlink"/>
          </w:rPr>
          <w:t>Deployment View</w:t>
        </w:r>
      </w:hyperlink>
      <w:r>
        <w:t xml:space="preserve"> in the arc42 documentation.</w:t>
      </w:r>
    </w:p>
    <w:p w14:paraId="335EC211" w14:textId="77777777" w:rsidR="00E20E02" w:rsidRDefault="007468A0">
      <w:pPr>
        <w:pStyle w:val="Heading2"/>
      </w:pPr>
      <w:bookmarkStart w:id="31" w:name="X82831293fe08c109559dda21a2cbb1bdbcef6d0"/>
      <w:r>
        <w:t>Infrastructure Level 1</w:t>
      </w:r>
    </w:p>
    <w:p w14:paraId="5547DD04" w14:textId="77777777" w:rsidR="00E20E02" w:rsidRDefault="007468A0">
      <w:pPr>
        <w:pStyle w:val="FirstParagraph"/>
      </w:pPr>
      <w:r>
        <w:t>Describe (usually in a combination of diagrams, tables, and text):</w:t>
      </w:r>
    </w:p>
    <w:p w14:paraId="40F6D04C" w14:textId="77777777" w:rsidR="00E20E02" w:rsidRDefault="007468A0">
      <w:pPr>
        <w:numPr>
          <w:ilvl w:val="0"/>
          <w:numId w:val="14"/>
        </w:numPr>
      </w:pPr>
      <w:r>
        <w:t>distribution of a system to multiple locations, environments, computers, processors, .., as well as physical connections between them</w:t>
      </w:r>
    </w:p>
    <w:p w14:paraId="57A1D863" w14:textId="77777777" w:rsidR="00E20E02" w:rsidRDefault="007468A0">
      <w:pPr>
        <w:numPr>
          <w:ilvl w:val="0"/>
          <w:numId w:val="14"/>
        </w:numPr>
      </w:pPr>
      <w:r>
        <w:t>important justifications or motivations for this deployment structure</w:t>
      </w:r>
    </w:p>
    <w:p w14:paraId="76F73391" w14:textId="77777777" w:rsidR="00E20E02" w:rsidRDefault="007468A0">
      <w:pPr>
        <w:numPr>
          <w:ilvl w:val="0"/>
          <w:numId w:val="14"/>
        </w:numPr>
      </w:pPr>
      <w:r>
        <w:t>quality and/or performance features of this infrastructure</w:t>
      </w:r>
    </w:p>
    <w:p w14:paraId="04822735" w14:textId="77777777" w:rsidR="00E20E02" w:rsidRDefault="007468A0">
      <w:pPr>
        <w:numPr>
          <w:ilvl w:val="0"/>
          <w:numId w:val="14"/>
        </w:numPr>
      </w:pPr>
      <w:r>
        <w:t>mapping of software artifacts to elements of this infrastructure</w:t>
      </w:r>
    </w:p>
    <w:p w14:paraId="1026D487" w14:textId="77777777" w:rsidR="00E20E02" w:rsidRDefault="007468A0">
      <w:pPr>
        <w:pStyle w:val="FirstParagraph"/>
      </w:pPr>
      <w:r>
        <w:t>For multiple environments or alternative deployments please copy and adapt this section of arc42 for all relevant environments.</w:t>
      </w:r>
    </w:p>
    <w:p w14:paraId="3CB40254" w14:textId="77777777" w:rsidR="00E20E02" w:rsidRDefault="007468A0">
      <w:pPr>
        <w:pStyle w:val="BodyText"/>
      </w:pPr>
      <w:r>
        <w:rPr>
          <w:b/>
          <w:bCs/>
          <w:i/>
          <w:iCs/>
        </w:rPr>
        <w:t>&lt;Overview Diagram&gt;</w:t>
      </w:r>
    </w:p>
    <w:p w14:paraId="60CA2EB3" w14:textId="77777777" w:rsidR="00E20E02" w:rsidRDefault="007468A0">
      <w:pPr>
        <w:pStyle w:val="DefinitionTerm"/>
      </w:pPr>
      <w:r>
        <w:t>Motivation</w:t>
      </w:r>
    </w:p>
    <w:p w14:paraId="476E6F3B" w14:textId="77777777" w:rsidR="00E20E02" w:rsidRDefault="007468A0">
      <w:pPr>
        <w:pStyle w:val="Definition"/>
      </w:pPr>
      <w:r>
        <w:rPr>
          <w:i/>
          <w:iCs/>
        </w:rPr>
        <w:t>&lt;explanation in text form&gt;</w:t>
      </w:r>
    </w:p>
    <w:p w14:paraId="72ADFAFB" w14:textId="77777777" w:rsidR="00E20E02" w:rsidRDefault="007468A0">
      <w:pPr>
        <w:pStyle w:val="DefinitionTerm"/>
      </w:pPr>
      <w:r>
        <w:t>Quality and/or Performance Features</w:t>
      </w:r>
    </w:p>
    <w:p w14:paraId="17825324" w14:textId="77777777" w:rsidR="00E20E02" w:rsidRDefault="007468A0">
      <w:pPr>
        <w:pStyle w:val="Definition"/>
      </w:pPr>
      <w:r>
        <w:rPr>
          <w:i/>
          <w:iCs/>
        </w:rPr>
        <w:t>&lt;explanation in text form&gt;</w:t>
      </w:r>
    </w:p>
    <w:p w14:paraId="7DBC4B8A" w14:textId="77777777" w:rsidR="00E20E02" w:rsidRDefault="007468A0">
      <w:pPr>
        <w:pStyle w:val="DefinitionTerm"/>
      </w:pPr>
      <w:r>
        <w:t>Mapping of Building Blocks to Infrastructure</w:t>
      </w:r>
    </w:p>
    <w:p w14:paraId="3BAAE791" w14:textId="77777777" w:rsidR="00E20E02" w:rsidRDefault="007468A0">
      <w:pPr>
        <w:pStyle w:val="Definition"/>
      </w:pPr>
      <w:r>
        <w:rPr>
          <w:i/>
          <w:iCs/>
        </w:rPr>
        <w:t>&lt;description of the mapping&gt;</w:t>
      </w:r>
    </w:p>
    <w:p w14:paraId="26827806" w14:textId="77777777" w:rsidR="00E20E02" w:rsidRDefault="007468A0">
      <w:pPr>
        <w:pStyle w:val="Heading2"/>
      </w:pPr>
      <w:bookmarkStart w:id="32" w:name="Xc544c1728da12824567c3556f0d422a563a3890"/>
      <w:bookmarkEnd w:id="31"/>
      <w:r>
        <w:lastRenderedPageBreak/>
        <w:t>Infrastructure Level 2</w:t>
      </w:r>
    </w:p>
    <w:p w14:paraId="7643498E" w14:textId="77777777" w:rsidR="00E20E02" w:rsidRDefault="007468A0">
      <w:pPr>
        <w:pStyle w:val="FirstParagraph"/>
      </w:pPr>
      <w:r>
        <w:t>Here you can include the internal structure of (some) infrastructure elements from level 1.</w:t>
      </w:r>
    </w:p>
    <w:p w14:paraId="0E69C274" w14:textId="77777777" w:rsidR="00E20E02" w:rsidRDefault="007468A0">
      <w:pPr>
        <w:pStyle w:val="BodyText"/>
      </w:pPr>
      <w:r>
        <w:t>Please copy the structure from level 1 for each selected element.</w:t>
      </w:r>
    </w:p>
    <w:p w14:paraId="0A5584FB" w14:textId="77777777" w:rsidR="00E20E02" w:rsidRDefault="007468A0">
      <w:pPr>
        <w:pStyle w:val="Heading3"/>
      </w:pPr>
      <w:bookmarkStart w:id="33" w:name="Xf4c1d41c7f6420b1f89780a2748429816678048"/>
      <w:r>
        <w:rPr>
          <w:i/>
          <w:iCs/>
        </w:rPr>
        <w:t>&lt;Infrastructure Element 1&gt;</w:t>
      </w:r>
    </w:p>
    <w:p w14:paraId="0DDB4470" w14:textId="77777777" w:rsidR="00E20E02" w:rsidRDefault="007468A0">
      <w:pPr>
        <w:pStyle w:val="FirstParagraph"/>
      </w:pPr>
      <w:r>
        <w:rPr>
          <w:i/>
          <w:iCs/>
        </w:rPr>
        <w:t>&lt;diagram + explanation&gt;</w:t>
      </w:r>
    </w:p>
    <w:p w14:paraId="2FDD3975" w14:textId="77777777" w:rsidR="00E20E02" w:rsidRDefault="007468A0">
      <w:pPr>
        <w:pStyle w:val="Heading3"/>
      </w:pPr>
      <w:bookmarkStart w:id="34" w:name="Xc5c02fa5ce7f5d42f0df816a82e656db6f077e7"/>
      <w:bookmarkEnd w:id="33"/>
      <w:r>
        <w:rPr>
          <w:i/>
          <w:iCs/>
        </w:rPr>
        <w:t>&lt;Infrastructure Element 2&gt;</w:t>
      </w:r>
    </w:p>
    <w:p w14:paraId="54F1FCE4" w14:textId="77777777" w:rsidR="00E20E02" w:rsidRDefault="007468A0">
      <w:pPr>
        <w:pStyle w:val="FirstParagraph"/>
      </w:pPr>
      <w:r>
        <w:rPr>
          <w:i/>
          <w:iCs/>
        </w:rPr>
        <w:t>&lt;diagram + explanation&gt;</w:t>
      </w:r>
    </w:p>
    <w:p w14:paraId="627FAA4A" w14:textId="77777777" w:rsidR="00E20E02" w:rsidRDefault="007468A0">
      <w:pPr>
        <w:pStyle w:val="BodyText"/>
      </w:pPr>
      <w:r>
        <w:t>…</w:t>
      </w:r>
    </w:p>
    <w:p w14:paraId="56B4D590" w14:textId="77777777" w:rsidR="00E20E02" w:rsidRDefault="007468A0">
      <w:pPr>
        <w:pStyle w:val="Heading3"/>
      </w:pPr>
      <w:bookmarkStart w:id="35" w:name="X33a56ba9180f36dabf7439ca52adfe4b372e959"/>
      <w:bookmarkEnd w:id="34"/>
      <w:r>
        <w:rPr>
          <w:i/>
          <w:iCs/>
        </w:rPr>
        <w:t>&lt;Infrastructure Element n&gt;</w:t>
      </w:r>
    </w:p>
    <w:p w14:paraId="7271D8BD" w14:textId="77777777" w:rsidR="00E20E02" w:rsidRDefault="007468A0">
      <w:pPr>
        <w:pStyle w:val="FirstParagraph"/>
      </w:pPr>
      <w:r>
        <w:rPr>
          <w:i/>
          <w:iCs/>
        </w:rPr>
        <w:t>&lt;diagram + explanation&gt;</w:t>
      </w:r>
    </w:p>
    <w:p w14:paraId="1494CC4A" w14:textId="77777777" w:rsidR="00E20E02" w:rsidRDefault="007468A0">
      <w:pPr>
        <w:pStyle w:val="Heading1"/>
      </w:pPr>
      <w:bookmarkStart w:id="36" w:name="section-concepts"/>
      <w:bookmarkEnd w:id="30"/>
      <w:bookmarkEnd w:id="32"/>
      <w:bookmarkEnd w:id="35"/>
      <w:r>
        <w:t>Cross-cutting Concepts</w:t>
      </w:r>
    </w:p>
    <w:p w14:paraId="2B6DEFA7" w14:textId="77777777" w:rsidR="00E20E02" w:rsidRDefault="007468A0">
      <w:pPr>
        <w:pStyle w:val="FirstParagraph"/>
      </w:pPr>
      <w:r>
        <w:rPr>
          <w:bCs/>
        </w:rPr>
        <w:t>Content</w:t>
      </w:r>
    </w:p>
    <w:p w14:paraId="338F990F" w14:textId="77777777" w:rsidR="00E20E02" w:rsidRDefault="007468A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7468A0">
      <w:pPr>
        <w:numPr>
          <w:ilvl w:val="0"/>
          <w:numId w:val="15"/>
        </w:numPr>
      </w:pPr>
      <w:r>
        <w:t>models, especially domain models</w:t>
      </w:r>
    </w:p>
    <w:p w14:paraId="5215748A" w14:textId="77777777" w:rsidR="00E20E02" w:rsidRDefault="007468A0">
      <w:pPr>
        <w:numPr>
          <w:ilvl w:val="0"/>
          <w:numId w:val="15"/>
        </w:numPr>
      </w:pPr>
      <w:r>
        <w:t>architecture or design patterns</w:t>
      </w:r>
    </w:p>
    <w:p w14:paraId="1C24B591" w14:textId="77777777" w:rsidR="00E20E02" w:rsidRDefault="007468A0">
      <w:pPr>
        <w:numPr>
          <w:ilvl w:val="0"/>
          <w:numId w:val="15"/>
        </w:numPr>
      </w:pPr>
      <w:r>
        <w:t>rules for using specific technology</w:t>
      </w:r>
    </w:p>
    <w:p w14:paraId="47563093" w14:textId="77777777" w:rsidR="00E20E02" w:rsidRDefault="007468A0">
      <w:pPr>
        <w:numPr>
          <w:ilvl w:val="0"/>
          <w:numId w:val="15"/>
        </w:numPr>
      </w:pPr>
      <w:r>
        <w:t>principal, often technical decisions of an overarching (= cross-cutting) nature</w:t>
      </w:r>
    </w:p>
    <w:p w14:paraId="50925A62" w14:textId="77777777" w:rsidR="00E20E02" w:rsidRDefault="007468A0">
      <w:pPr>
        <w:numPr>
          <w:ilvl w:val="0"/>
          <w:numId w:val="15"/>
        </w:numPr>
      </w:pPr>
      <w:r>
        <w:t>implementation rules</w:t>
      </w:r>
    </w:p>
    <w:p w14:paraId="19A2396C" w14:textId="77777777" w:rsidR="00E20E02" w:rsidRDefault="007468A0">
      <w:pPr>
        <w:pStyle w:val="FirstParagraph"/>
      </w:pPr>
      <w:r>
        <w:rPr>
          <w:bCs/>
        </w:rPr>
        <w:t>Motivation</w:t>
      </w:r>
    </w:p>
    <w:p w14:paraId="7F819336" w14:textId="77777777" w:rsidR="00E20E02" w:rsidRDefault="007468A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7468A0">
      <w:pPr>
        <w:pStyle w:val="BodyText"/>
      </w:pPr>
      <w:r>
        <w:t>Some of these concepts cannot be assigned to individual building blocks, e.g. security or safety.</w:t>
      </w:r>
    </w:p>
    <w:p w14:paraId="05DF377C" w14:textId="77777777" w:rsidR="00E20E02" w:rsidRDefault="007468A0">
      <w:pPr>
        <w:pStyle w:val="BodyText"/>
      </w:pPr>
      <w:r>
        <w:rPr>
          <w:b/>
          <w:bCs/>
        </w:rPr>
        <w:t>Form</w:t>
      </w:r>
    </w:p>
    <w:p w14:paraId="5F6055BB" w14:textId="77777777" w:rsidR="00E20E02" w:rsidRDefault="007468A0">
      <w:pPr>
        <w:pStyle w:val="BodyText"/>
      </w:pPr>
      <w:r>
        <w:t>The form can be varied:</w:t>
      </w:r>
    </w:p>
    <w:p w14:paraId="0DC5BDEE" w14:textId="77777777" w:rsidR="00E20E02" w:rsidRDefault="007468A0">
      <w:pPr>
        <w:numPr>
          <w:ilvl w:val="0"/>
          <w:numId w:val="16"/>
        </w:numPr>
      </w:pPr>
      <w:r>
        <w:t>concept papers with any kind of structure</w:t>
      </w:r>
    </w:p>
    <w:p w14:paraId="76140283" w14:textId="77777777" w:rsidR="00E20E02" w:rsidRDefault="007468A0">
      <w:pPr>
        <w:numPr>
          <w:ilvl w:val="0"/>
          <w:numId w:val="16"/>
        </w:numPr>
      </w:pPr>
      <w:r>
        <w:t>cross-cutting model excerpts or scenarios using notations of the architecture views</w:t>
      </w:r>
    </w:p>
    <w:p w14:paraId="78B15E7D" w14:textId="77777777" w:rsidR="00E20E02" w:rsidRDefault="007468A0">
      <w:pPr>
        <w:numPr>
          <w:ilvl w:val="0"/>
          <w:numId w:val="16"/>
        </w:numPr>
      </w:pPr>
      <w:r>
        <w:t>sample implementations, especially for technical concepts</w:t>
      </w:r>
    </w:p>
    <w:p w14:paraId="4782C7D6" w14:textId="77777777" w:rsidR="00E20E02" w:rsidRDefault="007468A0">
      <w:pPr>
        <w:numPr>
          <w:ilvl w:val="0"/>
          <w:numId w:val="16"/>
        </w:numPr>
      </w:pPr>
      <w:r>
        <w:lastRenderedPageBreak/>
        <w:t>reference to typical usage of standard frameworks (e.g. using Hibernate for object/relational mapping)</w:t>
      </w:r>
    </w:p>
    <w:p w14:paraId="7F394244" w14:textId="77777777" w:rsidR="00E20E02" w:rsidRDefault="007468A0">
      <w:pPr>
        <w:pStyle w:val="FirstParagraph"/>
      </w:pPr>
      <w:r>
        <w:rPr>
          <w:bCs/>
        </w:rPr>
        <w:t>Structure</w:t>
      </w:r>
    </w:p>
    <w:p w14:paraId="52B02FA0" w14:textId="77777777" w:rsidR="00E20E02" w:rsidRDefault="007468A0">
      <w:pPr>
        <w:pStyle w:val="BodyText"/>
      </w:pPr>
      <w:r>
        <w:t>A potential (but not mandatory) structure for this section could be:</w:t>
      </w:r>
    </w:p>
    <w:p w14:paraId="4C1FEFF4" w14:textId="77777777" w:rsidR="00E20E02" w:rsidRDefault="007468A0">
      <w:pPr>
        <w:numPr>
          <w:ilvl w:val="0"/>
          <w:numId w:val="17"/>
        </w:numPr>
      </w:pPr>
      <w:r>
        <w:t>Domain concepts</w:t>
      </w:r>
    </w:p>
    <w:p w14:paraId="004553E3" w14:textId="77777777" w:rsidR="00E20E02" w:rsidRDefault="007468A0">
      <w:pPr>
        <w:numPr>
          <w:ilvl w:val="0"/>
          <w:numId w:val="17"/>
        </w:numPr>
      </w:pPr>
      <w:r>
        <w:t>User Experience concepts (UX)</w:t>
      </w:r>
    </w:p>
    <w:p w14:paraId="7EAFE2AF" w14:textId="77777777" w:rsidR="00E20E02" w:rsidRDefault="007468A0">
      <w:pPr>
        <w:numPr>
          <w:ilvl w:val="0"/>
          <w:numId w:val="17"/>
        </w:numPr>
      </w:pPr>
      <w:r>
        <w:t>Safety and security concepts</w:t>
      </w:r>
    </w:p>
    <w:p w14:paraId="3C984EC2" w14:textId="77777777" w:rsidR="00E20E02" w:rsidRDefault="007468A0">
      <w:pPr>
        <w:numPr>
          <w:ilvl w:val="0"/>
          <w:numId w:val="17"/>
        </w:numPr>
      </w:pPr>
      <w:r>
        <w:t>Architecture and design patterns</w:t>
      </w:r>
    </w:p>
    <w:p w14:paraId="3A124204" w14:textId="77777777" w:rsidR="00E20E02" w:rsidRDefault="007468A0">
      <w:pPr>
        <w:numPr>
          <w:ilvl w:val="0"/>
          <w:numId w:val="17"/>
        </w:numPr>
      </w:pPr>
      <w:r>
        <w:t>"Under-the-hood"</w:t>
      </w:r>
    </w:p>
    <w:p w14:paraId="697B6F9D" w14:textId="77777777" w:rsidR="00E20E02" w:rsidRDefault="007468A0">
      <w:pPr>
        <w:numPr>
          <w:ilvl w:val="0"/>
          <w:numId w:val="17"/>
        </w:numPr>
      </w:pPr>
      <w:r>
        <w:t>development concepts</w:t>
      </w:r>
    </w:p>
    <w:p w14:paraId="3F75C3E9" w14:textId="77777777" w:rsidR="00E20E02" w:rsidRDefault="007468A0">
      <w:pPr>
        <w:numPr>
          <w:ilvl w:val="0"/>
          <w:numId w:val="17"/>
        </w:numPr>
      </w:pPr>
      <w:r>
        <w:t>operational concepts</w:t>
      </w:r>
    </w:p>
    <w:p w14:paraId="23E98E60" w14:textId="77777777" w:rsidR="00E20E02" w:rsidRDefault="007468A0">
      <w:pPr>
        <w:pStyle w:val="FirstParagraph"/>
      </w:pPr>
      <w:r>
        <w:t>Note: it might be difficult to assign individual concepts to one specific topic on this list.</w:t>
      </w:r>
    </w:p>
    <w:p w14:paraId="5207AC5A" w14:textId="77777777" w:rsidR="00E20E02" w:rsidRDefault="007468A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7468A0">
      <w:pPr>
        <w:pStyle w:val="BodyText"/>
      </w:pPr>
      <w:r>
        <w:t xml:space="preserve">See </w:t>
      </w:r>
      <w:hyperlink r:id="rId33">
        <w:r w:rsidR="00E20E02">
          <w:rPr>
            <w:rStyle w:val="Hyperlink"/>
          </w:rPr>
          <w:t>Concepts</w:t>
        </w:r>
      </w:hyperlink>
      <w:r>
        <w:t xml:space="preserve"> in the arc42 documentation.</w:t>
      </w:r>
    </w:p>
    <w:p w14:paraId="413F518A" w14:textId="77777777" w:rsidR="00E20E02" w:rsidRDefault="007468A0">
      <w:pPr>
        <w:pStyle w:val="Heading2"/>
      </w:pPr>
      <w:bookmarkStart w:id="37" w:name="X6c8153f6415b8c6b4303fc4b33dcba6f68a8e44"/>
      <w:r>
        <w:rPr>
          <w:i/>
          <w:iCs/>
        </w:rPr>
        <w:t>&lt;Concept 1&gt;</w:t>
      </w:r>
    </w:p>
    <w:p w14:paraId="3527E95C" w14:textId="77777777" w:rsidR="00E20E02" w:rsidRDefault="007468A0">
      <w:pPr>
        <w:pStyle w:val="FirstParagraph"/>
      </w:pPr>
      <w:r>
        <w:rPr>
          <w:i/>
          <w:iCs/>
        </w:rPr>
        <w:t>&lt;explanation&gt;</w:t>
      </w:r>
    </w:p>
    <w:p w14:paraId="57303A2C" w14:textId="77777777" w:rsidR="00E20E02" w:rsidRDefault="007468A0">
      <w:pPr>
        <w:pStyle w:val="Heading2"/>
      </w:pPr>
      <w:bookmarkStart w:id="38" w:name="X28c2bea73da985e37aefb39543d1388e8861280"/>
      <w:bookmarkEnd w:id="37"/>
      <w:r>
        <w:rPr>
          <w:i/>
          <w:iCs/>
        </w:rPr>
        <w:t>&lt;Concept 2&gt;</w:t>
      </w:r>
    </w:p>
    <w:p w14:paraId="70349C53" w14:textId="77777777" w:rsidR="00E20E02" w:rsidRDefault="007468A0">
      <w:pPr>
        <w:pStyle w:val="FirstParagraph"/>
      </w:pPr>
      <w:r>
        <w:rPr>
          <w:i/>
          <w:iCs/>
        </w:rPr>
        <w:t>&lt;explanation&gt;</w:t>
      </w:r>
    </w:p>
    <w:p w14:paraId="2D5DFD09" w14:textId="77777777" w:rsidR="00E20E02" w:rsidRDefault="007468A0">
      <w:pPr>
        <w:pStyle w:val="BodyText"/>
      </w:pPr>
      <w:r>
        <w:lastRenderedPageBreak/>
        <w:t>…</w:t>
      </w:r>
    </w:p>
    <w:p w14:paraId="09C116DE" w14:textId="77777777" w:rsidR="00E20E02" w:rsidRDefault="007468A0">
      <w:pPr>
        <w:pStyle w:val="Heading2"/>
      </w:pPr>
      <w:bookmarkStart w:id="39" w:name="Xc238dddc51f1b45e68e927cd69e5324c60b784a"/>
      <w:bookmarkEnd w:id="38"/>
      <w:r>
        <w:rPr>
          <w:i/>
          <w:iCs/>
        </w:rPr>
        <w:t>&lt;Concept n&gt;</w:t>
      </w:r>
    </w:p>
    <w:p w14:paraId="4F96F8E5" w14:textId="77777777" w:rsidR="00E20E02" w:rsidRDefault="007468A0">
      <w:pPr>
        <w:pStyle w:val="FirstParagraph"/>
      </w:pPr>
      <w:r>
        <w:rPr>
          <w:i/>
          <w:iCs/>
        </w:rPr>
        <w:t>&lt;explanation&gt;</w:t>
      </w:r>
    </w:p>
    <w:p w14:paraId="6DD75682" w14:textId="77777777" w:rsidR="00E20E02" w:rsidRDefault="007468A0">
      <w:pPr>
        <w:pStyle w:val="Heading1"/>
      </w:pPr>
      <w:bookmarkStart w:id="40" w:name="section-design-decisions"/>
      <w:bookmarkEnd w:id="36"/>
      <w:bookmarkEnd w:id="39"/>
      <w:r>
        <w:t>Architecture Decisions</w:t>
      </w:r>
    </w:p>
    <w:p w14:paraId="791EB9F3" w14:textId="77777777" w:rsidR="00E20E02" w:rsidRDefault="007468A0">
      <w:pPr>
        <w:pStyle w:val="FirstParagraph"/>
      </w:pPr>
      <w:r>
        <w:rPr>
          <w:bCs/>
        </w:rPr>
        <w:t>Contents</w:t>
      </w:r>
    </w:p>
    <w:p w14:paraId="2AD0A1E1" w14:textId="77777777" w:rsidR="00E20E02" w:rsidRDefault="007468A0">
      <w:pPr>
        <w:pStyle w:val="BodyText"/>
      </w:pPr>
      <w:r>
        <w:t>Important, expensive, large scale or risky architecture decisions including rationales. With "decisions" we mean selecting one alternative based on given criteria.</w:t>
      </w:r>
    </w:p>
    <w:p w14:paraId="20DEFF4B" w14:textId="77777777" w:rsidR="00E20E02" w:rsidRDefault="007468A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7468A0">
      <w:pPr>
        <w:pStyle w:val="BodyText"/>
      </w:pPr>
      <w:r>
        <w:t>Avoid redundancy. Refer to section 4, where you already captured the most important decisions of your architecture.</w:t>
      </w:r>
    </w:p>
    <w:p w14:paraId="3709E162" w14:textId="77777777" w:rsidR="00E20E02" w:rsidRDefault="007468A0">
      <w:pPr>
        <w:pStyle w:val="BodyText"/>
      </w:pPr>
      <w:r>
        <w:rPr>
          <w:b/>
          <w:bCs/>
        </w:rPr>
        <w:t>Motivation</w:t>
      </w:r>
    </w:p>
    <w:p w14:paraId="11183B21" w14:textId="77777777" w:rsidR="00E20E02" w:rsidRDefault="007468A0">
      <w:pPr>
        <w:pStyle w:val="BodyText"/>
      </w:pPr>
      <w:r>
        <w:t>Stakeholders of your system should be able to comprehend and retrace your decisions.</w:t>
      </w:r>
    </w:p>
    <w:p w14:paraId="69A12240" w14:textId="77777777" w:rsidR="00E20E02" w:rsidRDefault="007468A0">
      <w:pPr>
        <w:pStyle w:val="BodyText"/>
      </w:pPr>
      <w:r>
        <w:rPr>
          <w:b/>
          <w:bCs/>
        </w:rPr>
        <w:t>Form</w:t>
      </w:r>
    </w:p>
    <w:p w14:paraId="65ABD31B" w14:textId="77777777" w:rsidR="00E20E02" w:rsidRDefault="007468A0">
      <w:pPr>
        <w:pStyle w:val="BodyText"/>
      </w:pPr>
      <w:r>
        <w:t>Various options:</w:t>
      </w:r>
    </w:p>
    <w:p w14:paraId="0BCE9531" w14:textId="77777777" w:rsidR="00E20E02" w:rsidRDefault="007468A0">
      <w:pPr>
        <w:numPr>
          <w:ilvl w:val="0"/>
          <w:numId w:val="18"/>
        </w:numPr>
      </w:pPr>
      <w:r>
        <w:t>ADR (</w:t>
      </w:r>
      <w:hyperlink r:id="rId34">
        <w:r w:rsidR="00E20E02">
          <w:rPr>
            <w:rStyle w:val="Hyperlink"/>
          </w:rPr>
          <w:t>Documenting Architecture Decisions</w:t>
        </w:r>
      </w:hyperlink>
      <w:r>
        <w:t>) for every important decision</w:t>
      </w:r>
    </w:p>
    <w:p w14:paraId="0F3E3F3D" w14:textId="77777777" w:rsidR="00E20E02" w:rsidRDefault="007468A0">
      <w:pPr>
        <w:numPr>
          <w:ilvl w:val="0"/>
          <w:numId w:val="18"/>
        </w:numPr>
      </w:pPr>
      <w:r>
        <w:t>List or table, ordered by importance and consequences or:</w:t>
      </w:r>
    </w:p>
    <w:p w14:paraId="620CB0BE" w14:textId="77777777" w:rsidR="00E20E02" w:rsidRDefault="007468A0">
      <w:pPr>
        <w:numPr>
          <w:ilvl w:val="0"/>
          <w:numId w:val="18"/>
        </w:numPr>
      </w:pPr>
      <w:r>
        <w:t>more detailed in form of separate sections per decision</w:t>
      </w:r>
    </w:p>
    <w:p w14:paraId="1BE561F6" w14:textId="77777777" w:rsidR="00E20E02" w:rsidRDefault="007468A0">
      <w:pPr>
        <w:pStyle w:val="FirstParagraph"/>
      </w:pPr>
      <w:r>
        <w:t xml:space="preserve">See </w:t>
      </w:r>
      <w:hyperlink r:id="rId35">
        <w:r w:rsidR="00E20E02">
          <w:rPr>
            <w:rStyle w:val="Hyperlink"/>
          </w:rPr>
          <w:t>Architecture Decisions</w:t>
        </w:r>
      </w:hyperlink>
      <w:r>
        <w:t xml:space="preserve"> in the arc42 documentation. There you will find links and examples about ADR.</w:t>
      </w:r>
    </w:p>
    <w:p w14:paraId="49EBD449" w14:textId="77777777" w:rsidR="00E20E02" w:rsidRDefault="007468A0">
      <w:pPr>
        <w:pStyle w:val="Heading1"/>
      </w:pPr>
      <w:bookmarkStart w:id="41" w:name="section-quality-scenarios"/>
      <w:bookmarkEnd w:id="40"/>
      <w:r>
        <w:t>Quality Requirements</w:t>
      </w:r>
    </w:p>
    <w:p w14:paraId="773BDE04" w14:textId="77777777" w:rsidR="00E20E02" w:rsidRDefault="007468A0">
      <w:pPr>
        <w:pStyle w:val="FirstParagraph"/>
      </w:pPr>
      <w:r>
        <w:rPr>
          <w:bCs/>
        </w:rPr>
        <w:t>Content</w:t>
      </w:r>
    </w:p>
    <w:p w14:paraId="4EC13610" w14:textId="77777777" w:rsidR="00E20E02" w:rsidRDefault="007468A0">
      <w:pPr>
        <w:pStyle w:val="BodyText"/>
      </w:pPr>
      <w:r>
        <w:t>This section contains all quality requirements as quality tree with scenarios. The most important ones have already been described in section 1.2. (quality goals)</w:t>
      </w:r>
    </w:p>
    <w:p w14:paraId="6543F254" w14:textId="77777777" w:rsidR="00E20E02" w:rsidRDefault="007468A0">
      <w:pPr>
        <w:pStyle w:val="BodyText"/>
      </w:pPr>
      <w:r>
        <w:t>Here you can also capture quality requirements with lesser priority, which will not create high risks when they are not fully achieved.</w:t>
      </w:r>
    </w:p>
    <w:p w14:paraId="7AB47DA5" w14:textId="77777777" w:rsidR="00E20E02" w:rsidRDefault="007468A0">
      <w:pPr>
        <w:pStyle w:val="BodyText"/>
      </w:pPr>
      <w:r>
        <w:rPr>
          <w:b/>
          <w:bCs/>
        </w:rPr>
        <w:t>Motivation</w:t>
      </w:r>
    </w:p>
    <w:p w14:paraId="794509D1" w14:textId="77777777" w:rsidR="00E20E02" w:rsidRDefault="007468A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7468A0">
      <w:pPr>
        <w:pStyle w:val="BodyText"/>
      </w:pPr>
      <w:r>
        <w:lastRenderedPageBreak/>
        <w:t xml:space="preserve">See </w:t>
      </w:r>
      <w:hyperlink r:id="rId36">
        <w:r w:rsidR="00E20E02">
          <w:rPr>
            <w:rStyle w:val="Hyperlink"/>
          </w:rPr>
          <w:t>Quality Requirements</w:t>
        </w:r>
      </w:hyperlink>
      <w:r>
        <w:t xml:space="preserve"> in the arc42 documentation.</w:t>
      </w:r>
    </w:p>
    <w:p w14:paraId="70B586D3" w14:textId="77777777" w:rsidR="00E20E02" w:rsidRDefault="007468A0">
      <w:pPr>
        <w:pStyle w:val="Heading2"/>
      </w:pPr>
      <w:bookmarkStart w:id="42" w:name="Xbb9dac48fc86bf49983ab392ae6d6e0f65b0922"/>
      <w:r>
        <w:t>Quality Tree</w:t>
      </w:r>
    </w:p>
    <w:p w14:paraId="7F02388C" w14:textId="77777777" w:rsidR="00E20E02" w:rsidRDefault="007468A0">
      <w:pPr>
        <w:pStyle w:val="FirstParagraph"/>
      </w:pPr>
      <w:r>
        <w:rPr>
          <w:bCs/>
        </w:rPr>
        <w:t>Content</w:t>
      </w:r>
    </w:p>
    <w:p w14:paraId="13404248" w14:textId="77777777" w:rsidR="00E20E02" w:rsidRDefault="007468A0">
      <w:pPr>
        <w:pStyle w:val="BodyText"/>
      </w:pPr>
      <w:r>
        <w:t>The quality tree (as defined in ATAM – Architecture Tradeoff Analysis Method) with quality/evaluation scenarios as leafs.</w:t>
      </w:r>
    </w:p>
    <w:p w14:paraId="233B7B88" w14:textId="77777777" w:rsidR="00E20E02" w:rsidRDefault="007468A0">
      <w:pPr>
        <w:pStyle w:val="BodyText"/>
      </w:pPr>
      <w:r>
        <w:rPr>
          <w:b/>
          <w:bCs/>
        </w:rPr>
        <w:t>Motivation</w:t>
      </w:r>
    </w:p>
    <w:p w14:paraId="3BFECCCD" w14:textId="77777777" w:rsidR="00E20E02" w:rsidRDefault="007468A0">
      <w:pPr>
        <w:pStyle w:val="BodyText"/>
      </w:pPr>
      <w:r>
        <w:t>The tree structure with priorities provides an overview for a sometimes large number of quality requirements.</w:t>
      </w:r>
    </w:p>
    <w:p w14:paraId="39039762" w14:textId="77777777" w:rsidR="00E20E02" w:rsidRDefault="007468A0">
      <w:pPr>
        <w:pStyle w:val="BodyText"/>
      </w:pPr>
      <w:r>
        <w:rPr>
          <w:b/>
          <w:bCs/>
        </w:rPr>
        <w:t>Form</w:t>
      </w:r>
    </w:p>
    <w:p w14:paraId="59D36C4F" w14:textId="77777777" w:rsidR="00E20E02" w:rsidRDefault="007468A0">
      <w:pPr>
        <w:pStyle w:val="BodyText"/>
      </w:pPr>
      <w:r>
        <w:t>The quality tree is a high-level overview of the quality goals and requirements:</w:t>
      </w:r>
    </w:p>
    <w:p w14:paraId="1EEEE725" w14:textId="77777777" w:rsidR="00E20E02" w:rsidRDefault="007468A0">
      <w:pPr>
        <w:numPr>
          <w:ilvl w:val="0"/>
          <w:numId w:val="19"/>
        </w:numPr>
      </w:pPr>
      <w:r>
        <w:t>tree-like refinement of the term "quality". Use "quality" or "usefulness" as a root</w:t>
      </w:r>
    </w:p>
    <w:p w14:paraId="4E26451E" w14:textId="77777777" w:rsidR="00E20E02" w:rsidRDefault="007468A0">
      <w:pPr>
        <w:numPr>
          <w:ilvl w:val="0"/>
          <w:numId w:val="19"/>
        </w:numPr>
      </w:pPr>
      <w:r>
        <w:t>a mind map with quality categories as main branches</w:t>
      </w:r>
    </w:p>
    <w:p w14:paraId="2D365F19" w14:textId="77777777" w:rsidR="00E20E02" w:rsidRDefault="007468A0">
      <w:pPr>
        <w:pStyle w:val="FirstParagraph"/>
      </w:pPr>
      <w:r>
        <w:t>In any case the tree should include links to the scenarios of the following section.</w:t>
      </w:r>
    </w:p>
    <w:p w14:paraId="19EB1BB3" w14:textId="77777777" w:rsidR="00E20E02" w:rsidRDefault="007468A0">
      <w:pPr>
        <w:pStyle w:val="Heading2"/>
      </w:pPr>
      <w:bookmarkStart w:id="43" w:name="X5df25e5ea81a6db629bae395a077737b9b4603c"/>
      <w:bookmarkEnd w:id="42"/>
      <w:r>
        <w:t>Quality Scenarios</w:t>
      </w:r>
    </w:p>
    <w:p w14:paraId="6B925ECB" w14:textId="77777777" w:rsidR="00E20E02" w:rsidRDefault="007468A0">
      <w:pPr>
        <w:pStyle w:val="FirstParagraph"/>
      </w:pPr>
      <w:r>
        <w:rPr>
          <w:bCs/>
        </w:rPr>
        <w:t>Contents</w:t>
      </w:r>
    </w:p>
    <w:p w14:paraId="694B777F" w14:textId="77777777" w:rsidR="00E20E02" w:rsidRDefault="007468A0">
      <w:pPr>
        <w:pStyle w:val="BodyText"/>
      </w:pPr>
      <w:r>
        <w:t>Concretization of (sometimes vague or implicit) quality requirements using (quality) scenarios.</w:t>
      </w:r>
    </w:p>
    <w:p w14:paraId="0F3436C1" w14:textId="77777777" w:rsidR="00E20E02" w:rsidRDefault="007468A0">
      <w:pPr>
        <w:pStyle w:val="BodyText"/>
      </w:pPr>
      <w:r>
        <w:t>These scenarios describe what should happen when a stimulus arrives at the system.</w:t>
      </w:r>
    </w:p>
    <w:p w14:paraId="61254801" w14:textId="77777777" w:rsidR="00E20E02" w:rsidRDefault="007468A0">
      <w:pPr>
        <w:pStyle w:val="BodyText"/>
      </w:pPr>
      <w:r>
        <w:t>For architects, two kinds of scenarios are important:</w:t>
      </w:r>
    </w:p>
    <w:p w14:paraId="6E48298C" w14:textId="77777777" w:rsidR="00E20E02" w:rsidRDefault="007468A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7468A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7468A0">
      <w:pPr>
        <w:pStyle w:val="FirstParagraph"/>
      </w:pPr>
      <w:r>
        <w:rPr>
          <w:bCs/>
        </w:rPr>
        <w:t>Motivation</w:t>
      </w:r>
    </w:p>
    <w:p w14:paraId="2B384844" w14:textId="77777777" w:rsidR="00E20E02" w:rsidRDefault="007468A0">
      <w:pPr>
        <w:pStyle w:val="BodyText"/>
      </w:pPr>
      <w:r>
        <w:t>Scenarios make quality requirements concrete and allow to more easily measure or decide whether they are fulfilled.</w:t>
      </w:r>
    </w:p>
    <w:p w14:paraId="293931F2" w14:textId="77777777" w:rsidR="00E20E02" w:rsidRDefault="007468A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7468A0">
      <w:pPr>
        <w:pStyle w:val="BodyText"/>
      </w:pPr>
      <w:r>
        <w:rPr>
          <w:b/>
          <w:bCs/>
        </w:rPr>
        <w:t>Form</w:t>
      </w:r>
    </w:p>
    <w:p w14:paraId="688F8BE2" w14:textId="77777777" w:rsidR="00E20E02" w:rsidRDefault="007468A0">
      <w:pPr>
        <w:pStyle w:val="BodyText"/>
      </w:pPr>
      <w:r>
        <w:t>Tabular or free form text.</w:t>
      </w:r>
    </w:p>
    <w:p w14:paraId="65F64EB1" w14:textId="77777777" w:rsidR="00E20E02" w:rsidRDefault="007468A0">
      <w:pPr>
        <w:pStyle w:val="Heading1"/>
      </w:pPr>
      <w:bookmarkStart w:id="44" w:name="section-technical-risks"/>
      <w:bookmarkEnd w:id="41"/>
      <w:bookmarkEnd w:id="43"/>
      <w:r>
        <w:lastRenderedPageBreak/>
        <w:t>Risks and Technical Debts</w:t>
      </w:r>
    </w:p>
    <w:p w14:paraId="3535C43A" w14:textId="77777777" w:rsidR="00E20E02" w:rsidRDefault="007468A0">
      <w:pPr>
        <w:pStyle w:val="FirstParagraph"/>
      </w:pPr>
      <w:r>
        <w:rPr>
          <w:bCs/>
        </w:rPr>
        <w:t>Contents</w:t>
      </w:r>
    </w:p>
    <w:p w14:paraId="6AB5BC6F" w14:textId="77777777" w:rsidR="00E20E02" w:rsidRDefault="007468A0">
      <w:pPr>
        <w:pStyle w:val="BodyText"/>
      </w:pPr>
      <w:r>
        <w:t>A list of identified technical risks or technical debts, ordered by priority</w:t>
      </w:r>
    </w:p>
    <w:p w14:paraId="590AE695" w14:textId="77777777" w:rsidR="00E20E02" w:rsidRDefault="007468A0">
      <w:pPr>
        <w:pStyle w:val="BodyText"/>
      </w:pPr>
      <w:r>
        <w:rPr>
          <w:b/>
          <w:bCs/>
        </w:rPr>
        <w:t>Motivation</w:t>
      </w:r>
    </w:p>
    <w:p w14:paraId="123CD06D" w14:textId="77777777" w:rsidR="00E20E02" w:rsidRDefault="007468A0">
      <w:pPr>
        <w:pStyle w:val="BodyText"/>
      </w:pPr>
      <w:r>
        <w:t>“Risk management is project management for grown-ups” (Tim Lister, Atlantic Systems Guild.)</w:t>
      </w:r>
    </w:p>
    <w:p w14:paraId="4214A776" w14:textId="77777777" w:rsidR="00E20E02" w:rsidRDefault="007468A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7468A0">
      <w:pPr>
        <w:pStyle w:val="BodyText"/>
      </w:pPr>
      <w:r>
        <w:rPr>
          <w:b/>
          <w:bCs/>
        </w:rPr>
        <w:t>Form</w:t>
      </w:r>
    </w:p>
    <w:p w14:paraId="36002ECD" w14:textId="77777777" w:rsidR="00E20E02" w:rsidRDefault="007468A0">
      <w:pPr>
        <w:pStyle w:val="BodyText"/>
      </w:pPr>
      <w:r>
        <w:t>List of risks and/or technical debts, probably including suggested measures to minimize, mitigate or avoid risks or reduce technical debts.</w:t>
      </w:r>
    </w:p>
    <w:p w14:paraId="401037E7" w14:textId="77777777" w:rsidR="00E20E02" w:rsidRDefault="007468A0">
      <w:pPr>
        <w:pStyle w:val="BodyText"/>
      </w:pPr>
      <w:r>
        <w:t xml:space="preserve">See </w:t>
      </w:r>
      <w:hyperlink r:id="rId37">
        <w:r w:rsidR="00E20E02">
          <w:rPr>
            <w:rStyle w:val="Hyperlink"/>
          </w:rPr>
          <w:t>Risks and Technical Debt</w:t>
        </w:r>
      </w:hyperlink>
      <w:r>
        <w:t xml:space="preserve"> in the arc42 documentation.</w:t>
      </w:r>
    </w:p>
    <w:p w14:paraId="493D730E" w14:textId="77777777" w:rsidR="00E20E02" w:rsidRDefault="007468A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7468A0">
            <w:pPr>
              <w:pStyle w:val="Compact"/>
            </w:pPr>
            <w:r>
              <w:t>Term</w:t>
            </w:r>
          </w:p>
        </w:tc>
        <w:tc>
          <w:tcPr>
            <w:tcW w:w="4413" w:type="pct"/>
          </w:tcPr>
          <w:p w14:paraId="747FB566" w14:textId="29092BB5" w:rsidR="00263D87" w:rsidRDefault="00263D87" w:rsidP="007468A0">
            <w:pPr>
              <w:pStyle w:val="Compact"/>
            </w:pPr>
            <w:r>
              <w:t>Definition</w:t>
            </w:r>
          </w:p>
        </w:tc>
      </w:tr>
      <w:tr w:rsidR="00EF1AB3" w14:paraId="2969D82F" w14:textId="77777777" w:rsidTr="007468A0">
        <w:tc>
          <w:tcPr>
            <w:tcW w:w="587" w:type="pct"/>
          </w:tcPr>
          <w:p w14:paraId="14117249" w14:textId="44A6DC39" w:rsidR="00EF1AB3" w:rsidRDefault="00EF1AB3" w:rsidP="007468A0">
            <w:pPr>
              <w:pStyle w:val="Tablecellcontents"/>
            </w:pPr>
            <w:r>
              <w:t>ADM</w:t>
            </w:r>
          </w:p>
        </w:tc>
        <w:tc>
          <w:tcPr>
            <w:tcW w:w="4413" w:type="pct"/>
          </w:tcPr>
          <w:p w14:paraId="7C5A25D2" w14:textId="6DEA0943" w:rsidR="00EF1AB3" w:rsidRDefault="00EF1AB3" w:rsidP="007468A0">
            <w:pPr>
              <w:pStyle w:val="Tablecellcontents"/>
            </w:pPr>
            <w:r>
              <w:t>Architecture Development Method – TOGAF</w:t>
            </w:r>
          </w:p>
        </w:tc>
      </w:tr>
      <w:tr w:rsidR="00EF1AB3" w14:paraId="30016C02" w14:textId="77777777" w:rsidTr="007468A0">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7468A0">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7468A0">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7468A0">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7468A0">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8"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9"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7468A0">
            <w:pPr>
              <w:pStyle w:val="Compact"/>
            </w:pPr>
            <w:r>
              <w:t>Colum</w:t>
            </w:r>
          </w:p>
        </w:tc>
        <w:tc>
          <w:tcPr>
            <w:tcW w:w="939" w:type="pct"/>
          </w:tcPr>
          <w:p w14:paraId="76B798B8" w14:textId="3C471EF5" w:rsidR="00894CE1" w:rsidRDefault="00894CE1" w:rsidP="007468A0">
            <w:pPr>
              <w:pStyle w:val="Compact"/>
            </w:pPr>
            <w:r>
              <w:t>Data Type</w:t>
            </w:r>
          </w:p>
        </w:tc>
        <w:tc>
          <w:tcPr>
            <w:tcW w:w="1316" w:type="pct"/>
          </w:tcPr>
          <w:p w14:paraId="7C6AD35C" w14:textId="72CDFCCA" w:rsidR="00894CE1" w:rsidRDefault="00894CE1" w:rsidP="007468A0">
            <w:pPr>
              <w:pStyle w:val="Compact"/>
            </w:pPr>
            <w:r>
              <w:t>Constraints</w:t>
            </w:r>
          </w:p>
        </w:tc>
        <w:tc>
          <w:tcPr>
            <w:tcW w:w="1419" w:type="pct"/>
          </w:tcPr>
          <w:p w14:paraId="6616A9A4" w14:textId="16EF6E72" w:rsidR="00894CE1" w:rsidRDefault="00894CE1" w:rsidP="007468A0">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Gym facebook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7468A0">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7468A0">
            <w:pPr>
              <w:pStyle w:val="Compact"/>
            </w:pPr>
            <w:r>
              <w:t>Colum</w:t>
            </w:r>
          </w:p>
        </w:tc>
        <w:tc>
          <w:tcPr>
            <w:tcW w:w="939" w:type="pct"/>
          </w:tcPr>
          <w:p w14:paraId="4FB6E2AD" w14:textId="77777777" w:rsidR="00894CE1" w:rsidRDefault="00894CE1" w:rsidP="007468A0">
            <w:pPr>
              <w:pStyle w:val="Compact"/>
            </w:pPr>
            <w:r>
              <w:t>Data Type</w:t>
            </w:r>
          </w:p>
        </w:tc>
        <w:tc>
          <w:tcPr>
            <w:tcW w:w="1316" w:type="pct"/>
          </w:tcPr>
          <w:p w14:paraId="3622E87B" w14:textId="77777777" w:rsidR="00894CE1" w:rsidRDefault="00894CE1" w:rsidP="007468A0">
            <w:pPr>
              <w:pStyle w:val="Compact"/>
            </w:pPr>
            <w:r>
              <w:t>Constraints</w:t>
            </w:r>
          </w:p>
        </w:tc>
        <w:tc>
          <w:tcPr>
            <w:tcW w:w="1419" w:type="pct"/>
          </w:tcPr>
          <w:p w14:paraId="743D8428" w14:textId="77777777" w:rsidR="00894CE1" w:rsidRDefault="00894CE1" w:rsidP="007468A0">
            <w:pPr>
              <w:pStyle w:val="Compact"/>
            </w:pPr>
            <w:r>
              <w:t>Comment</w:t>
            </w:r>
          </w:p>
        </w:tc>
      </w:tr>
      <w:tr w:rsidR="00894CE1" w14:paraId="0CB79D2F" w14:textId="77777777" w:rsidTr="007468A0">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7468A0">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7468A0">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7468A0">
            <w:pPr>
              <w:pStyle w:val="Compact"/>
            </w:pPr>
            <w:r>
              <w:t>Directory</w:t>
            </w:r>
          </w:p>
        </w:tc>
        <w:tc>
          <w:tcPr>
            <w:tcW w:w="3672" w:type="pct"/>
          </w:tcPr>
          <w:p w14:paraId="47A96B27" w14:textId="77777777" w:rsidR="00167376" w:rsidRDefault="00167376" w:rsidP="007468A0">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554760" w14:textId="77777777" w:rsidR="00BD6B57" w:rsidRDefault="00BD6B57">
      <w:pPr>
        <w:spacing w:after="0"/>
      </w:pPr>
      <w:r>
        <w:separator/>
      </w:r>
    </w:p>
  </w:endnote>
  <w:endnote w:type="continuationSeparator" w:id="0">
    <w:p w14:paraId="1685A6F5" w14:textId="77777777" w:rsidR="00BD6B57" w:rsidRDefault="00BD6B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D8443" w14:textId="77777777" w:rsidR="00BD6B57" w:rsidRDefault="00BD6B57">
      <w:r>
        <w:separator/>
      </w:r>
    </w:p>
  </w:footnote>
  <w:footnote w:type="continuationSeparator" w:id="0">
    <w:p w14:paraId="797F4101" w14:textId="77777777" w:rsidR="00BD6B57" w:rsidRDefault="00BD6B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E76FA9"/>
    <w:multiLevelType w:val="hybridMultilevel"/>
    <w:tmpl w:val="D69828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3"/>
  </w:num>
  <w:num w:numId="30" w16cid:durableId="480195445">
    <w:abstractNumId w:val="10"/>
  </w:num>
  <w:num w:numId="31" w16cid:durableId="2014332376">
    <w:abstractNumId w:val="7"/>
  </w:num>
  <w:num w:numId="32" w16cid:durableId="443573558">
    <w:abstractNumId w:val="3"/>
  </w:num>
  <w:num w:numId="33" w16cid:durableId="88087150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21779"/>
    <w:rsid w:val="000407F8"/>
    <w:rsid w:val="00053A0C"/>
    <w:rsid w:val="00091C0A"/>
    <w:rsid w:val="0009434A"/>
    <w:rsid w:val="000A71C3"/>
    <w:rsid w:val="000B26C9"/>
    <w:rsid w:val="000C31C3"/>
    <w:rsid w:val="000E6EA4"/>
    <w:rsid w:val="00133D07"/>
    <w:rsid w:val="00147515"/>
    <w:rsid w:val="00167376"/>
    <w:rsid w:val="00176773"/>
    <w:rsid w:val="001958CA"/>
    <w:rsid w:val="001A5BA6"/>
    <w:rsid w:val="001B52FC"/>
    <w:rsid w:val="001C1C14"/>
    <w:rsid w:val="001D2750"/>
    <w:rsid w:val="001D5868"/>
    <w:rsid w:val="001D6627"/>
    <w:rsid w:val="001E1033"/>
    <w:rsid w:val="001E1FAE"/>
    <w:rsid w:val="00211997"/>
    <w:rsid w:val="00256A51"/>
    <w:rsid w:val="00263D87"/>
    <w:rsid w:val="00277DA3"/>
    <w:rsid w:val="00290A96"/>
    <w:rsid w:val="002B50FA"/>
    <w:rsid w:val="002C071C"/>
    <w:rsid w:val="002C3E51"/>
    <w:rsid w:val="002C525C"/>
    <w:rsid w:val="002D5684"/>
    <w:rsid w:val="002E24C2"/>
    <w:rsid w:val="002E5E84"/>
    <w:rsid w:val="00323DB3"/>
    <w:rsid w:val="00340E90"/>
    <w:rsid w:val="00345DD3"/>
    <w:rsid w:val="003462C0"/>
    <w:rsid w:val="003602F1"/>
    <w:rsid w:val="003710EB"/>
    <w:rsid w:val="00377056"/>
    <w:rsid w:val="003A1F4F"/>
    <w:rsid w:val="003B4FD4"/>
    <w:rsid w:val="003B7A14"/>
    <w:rsid w:val="003C1BB6"/>
    <w:rsid w:val="003C45D3"/>
    <w:rsid w:val="003D03B0"/>
    <w:rsid w:val="003D3C63"/>
    <w:rsid w:val="003F7D44"/>
    <w:rsid w:val="0040496A"/>
    <w:rsid w:val="00424F30"/>
    <w:rsid w:val="00461D89"/>
    <w:rsid w:val="004B64E2"/>
    <w:rsid w:val="004D323E"/>
    <w:rsid w:val="004E286A"/>
    <w:rsid w:val="004E2BCE"/>
    <w:rsid w:val="004E5F95"/>
    <w:rsid w:val="00512E17"/>
    <w:rsid w:val="00525760"/>
    <w:rsid w:val="00527360"/>
    <w:rsid w:val="005329C5"/>
    <w:rsid w:val="0055622C"/>
    <w:rsid w:val="00584E9E"/>
    <w:rsid w:val="005B3403"/>
    <w:rsid w:val="005C5E7E"/>
    <w:rsid w:val="005D167F"/>
    <w:rsid w:val="005D51D2"/>
    <w:rsid w:val="005E1FA8"/>
    <w:rsid w:val="005E41CF"/>
    <w:rsid w:val="005E6E4D"/>
    <w:rsid w:val="0060035D"/>
    <w:rsid w:val="0061342C"/>
    <w:rsid w:val="00623101"/>
    <w:rsid w:val="006567F7"/>
    <w:rsid w:val="00674E85"/>
    <w:rsid w:val="00683DFD"/>
    <w:rsid w:val="00692A1A"/>
    <w:rsid w:val="00692EE5"/>
    <w:rsid w:val="006A7F75"/>
    <w:rsid w:val="006C2F34"/>
    <w:rsid w:val="006D13D4"/>
    <w:rsid w:val="006D5E8E"/>
    <w:rsid w:val="006E40EB"/>
    <w:rsid w:val="00704603"/>
    <w:rsid w:val="00705767"/>
    <w:rsid w:val="00706E48"/>
    <w:rsid w:val="00743703"/>
    <w:rsid w:val="007468A0"/>
    <w:rsid w:val="00763A51"/>
    <w:rsid w:val="007E38C1"/>
    <w:rsid w:val="007E3FC5"/>
    <w:rsid w:val="007F06D9"/>
    <w:rsid w:val="007F5002"/>
    <w:rsid w:val="00800BD5"/>
    <w:rsid w:val="00832121"/>
    <w:rsid w:val="00834FA8"/>
    <w:rsid w:val="0084781B"/>
    <w:rsid w:val="00861F01"/>
    <w:rsid w:val="00867377"/>
    <w:rsid w:val="00883F0B"/>
    <w:rsid w:val="0089045C"/>
    <w:rsid w:val="00891962"/>
    <w:rsid w:val="00894CE1"/>
    <w:rsid w:val="008D7D2C"/>
    <w:rsid w:val="008E5A5C"/>
    <w:rsid w:val="00911F5B"/>
    <w:rsid w:val="00913B08"/>
    <w:rsid w:val="0092520B"/>
    <w:rsid w:val="00931071"/>
    <w:rsid w:val="0093540C"/>
    <w:rsid w:val="00935869"/>
    <w:rsid w:val="0096434C"/>
    <w:rsid w:val="00972E3C"/>
    <w:rsid w:val="00973F21"/>
    <w:rsid w:val="00986D64"/>
    <w:rsid w:val="0099457C"/>
    <w:rsid w:val="009A3A05"/>
    <w:rsid w:val="009B13EE"/>
    <w:rsid w:val="009B3462"/>
    <w:rsid w:val="009E21F1"/>
    <w:rsid w:val="009E3483"/>
    <w:rsid w:val="009F4261"/>
    <w:rsid w:val="009F7D65"/>
    <w:rsid w:val="00A37EFD"/>
    <w:rsid w:val="00A80DB3"/>
    <w:rsid w:val="00A85F21"/>
    <w:rsid w:val="00A9143C"/>
    <w:rsid w:val="00AA4D9A"/>
    <w:rsid w:val="00AB4E93"/>
    <w:rsid w:val="00AC0F0A"/>
    <w:rsid w:val="00AC284C"/>
    <w:rsid w:val="00AE5026"/>
    <w:rsid w:val="00AF2B15"/>
    <w:rsid w:val="00AF5825"/>
    <w:rsid w:val="00B00DC3"/>
    <w:rsid w:val="00B023DF"/>
    <w:rsid w:val="00B0386B"/>
    <w:rsid w:val="00B324B0"/>
    <w:rsid w:val="00B46424"/>
    <w:rsid w:val="00B56A8A"/>
    <w:rsid w:val="00B624A0"/>
    <w:rsid w:val="00B71974"/>
    <w:rsid w:val="00B76CED"/>
    <w:rsid w:val="00B83235"/>
    <w:rsid w:val="00B85680"/>
    <w:rsid w:val="00B85E85"/>
    <w:rsid w:val="00B956D8"/>
    <w:rsid w:val="00BA577D"/>
    <w:rsid w:val="00BD6B57"/>
    <w:rsid w:val="00BE2C31"/>
    <w:rsid w:val="00BF15EF"/>
    <w:rsid w:val="00C03DE2"/>
    <w:rsid w:val="00C15150"/>
    <w:rsid w:val="00C15491"/>
    <w:rsid w:val="00C17E12"/>
    <w:rsid w:val="00C46347"/>
    <w:rsid w:val="00C71CC9"/>
    <w:rsid w:val="00C747F4"/>
    <w:rsid w:val="00CC5F29"/>
    <w:rsid w:val="00CD2858"/>
    <w:rsid w:val="00CD4BCD"/>
    <w:rsid w:val="00CE1828"/>
    <w:rsid w:val="00D12628"/>
    <w:rsid w:val="00D22C48"/>
    <w:rsid w:val="00D23FB5"/>
    <w:rsid w:val="00D25FA6"/>
    <w:rsid w:val="00D351BA"/>
    <w:rsid w:val="00D651A4"/>
    <w:rsid w:val="00D91A51"/>
    <w:rsid w:val="00DD5578"/>
    <w:rsid w:val="00DE0B73"/>
    <w:rsid w:val="00DE6CA2"/>
    <w:rsid w:val="00DF4A94"/>
    <w:rsid w:val="00E04629"/>
    <w:rsid w:val="00E04935"/>
    <w:rsid w:val="00E20E02"/>
    <w:rsid w:val="00E44689"/>
    <w:rsid w:val="00E47917"/>
    <w:rsid w:val="00E5048F"/>
    <w:rsid w:val="00E61FA9"/>
    <w:rsid w:val="00E727DB"/>
    <w:rsid w:val="00E80765"/>
    <w:rsid w:val="00E906DA"/>
    <w:rsid w:val="00EB1C76"/>
    <w:rsid w:val="00EB6CAB"/>
    <w:rsid w:val="00EF1AB3"/>
    <w:rsid w:val="00F03A15"/>
    <w:rsid w:val="00F03F1B"/>
    <w:rsid w:val="00F11BB6"/>
    <w:rsid w:val="00F270FF"/>
    <w:rsid w:val="00F30B74"/>
    <w:rsid w:val="00F43623"/>
    <w:rsid w:val="00F7449E"/>
    <w:rsid w:val="00F75005"/>
    <w:rsid w:val="00F91C98"/>
    <w:rsid w:val="00FA5B13"/>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F01D37A1-1430-44F4-82C6-AAAE859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4E85"/>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c4model.com/?ref=workingsoftware.dev" TargetMode="External"/><Relationship Id="rId39" Type="http://schemas.openxmlformats.org/officeDocument/2006/relationships/hyperlink" Target="https://iso25000.com/index.php/en/iso-25000-standards/iso-25010"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cognitect.com/blog/2011/11/15/documenting-architecture-decisions"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1drv.ms/w/c/0c5144d8101c068d/EdWg_v6PoKNFnRdZXud2lsUBUtLO8SFC5CMKz1ywGLRZ5g?e=b2OO3X" TargetMode="External"/><Relationship Id="rId29" Type="http://schemas.openxmlformats.org/officeDocument/2006/relationships/hyperlink" Target="https://docs.arc42.org/section-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4/" TargetMode="External"/><Relationship Id="rId32" Type="http://schemas.openxmlformats.org/officeDocument/2006/relationships/image" Target="media/image4.png"/><Relationship Id="rId37" Type="http://schemas.openxmlformats.org/officeDocument/2006/relationships/hyperlink" Target="https://docs.arc42.org/section-11/" TargetMode="External"/><Relationship Id="rId40"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c4model.com/?ref=workingsoftware.dev"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10/"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3/"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6/" TargetMode="External"/><Relationship Id="rId35" Type="http://schemas.openxmlformats.org/officeDocument/2006/relationships/hyperlink" Target="https://docs.arc42.org/section-9/"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3.png"/><Relationship Id="rId33" Type="http://schemas.openxmlformats.org/officeDocument/2006/relationships/hyperlink" Target="https://docs.arc42.org/section-8/" TargetMode="External"/><Relationship Id="rId38"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950</TotalTime>
  <Pages>22</Pages>
  <Words>4916</Words>
  <Characters>2802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subject/>
  <dc:creator/>
  <cp:keywords/>
  <dc:description/>
  <cp:lastModifiedBy>Michael Remijan</cp:lastModifiedBy>
  <cp:revision>6</cp:revision>
  <dcterms:created xsi:type="dcterms:W3CDTF">2024-10-04T15:34:00Z</dcterms:created>
  <dcterms:modified xsi:type="dcterms:W3CDTF">2025-03-13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